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18B773" w14:textId="77777777" w:rsidR="00E649A7" w:rsidRDefault="00E649A7" w:rsidP="006E34D5">
      <w:pPr>
        <w:spacing w:after="120"/>
        <w:jc w:val="center"/>
        <w:rPr>
          <w:rFonts w:asciiTheme="minorHAnsi" w:hAnsiTheme="minorHAnsi" w:cs="Arial"/>
          <w:szCs w:val="22"/>
        </w:rPr>
        <w:sectPr w:rsidR="00E649A7" w:rsidSect="00390C5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 w:code="1"/>
          <w:pgMar w:top="2304" w:right="720" w:bottom="2016" w:left="720" w:header="576" w:footer="576" w:gutter="0"/>
          <w:cols w:space="720"/>
          <w:titlePg/>
          <w:docGrid w:linePitch="360"/>
        </w:sectPr>
      </w:pPr>
    </w:p>
    <w:p w14:paraId="43425AAB" w14:textId="77777777" w:rsidR="004D310B" w:rsidRPr="00DA0C4D" w:rsidRDefault="004D310B" w:rsidP="00F835E2">
      <w:pPr>
        <w:jc w:val="center"/>
        <w:rPr>
          <w:rFonts w:asciiTheme="minorHAnsi" w:hAnsiTheme="minorHAnsi" w:cs="Arial"/>
          <w:szCs w:val="22"/>
        </w:rPr>
      </w:pPr>
      <w:r w:rsidRPr="00DA0C4D">
        <w:rPr>
          <w:rFonts w:asciiTheme="minorHAnsi" w:hAnsiTheme="minorHAnsi" w:cs="Arial"/>
          <w:szCs w:val="22"/>
        </w:rPr>
        <w:t>Your Add Health annual report is due each year</w:t>
      </w:r>
      <w:r w:rsidR="00621CCB">
        <w:rPr>
          <w:rFonts w:asciiTheme="minorHAnsi" w:hAnsiTheme="minorHAnsi" w:cs="Arial"/>
          <w:szCs w:val="22"/>
        </w:rPr>
        <w:t xml:space="preserve"> </w:t>
      </w:r>
      <w:r w:rsidRPr="00DA0C4D">
        <w:rPr>
          <w:rFonts w:asciiTheme="minorHAnsi" w:hAnsiTheme="minorHAnsi" w:cs="Arial"/>
          <w:szCs w:val="22"/>
        </w:rPr>
        <w:t>on or before the anniversary of the initial date of the Contract Period.</w:t>
      </w:r>
    </w:p>
    <w:p w14:paraId="639D2C2F" w14:textId="77777777" w:rsidR="004D310B" w:rsidRDefault="004D310B" w:rsidP="00390C54">
      <w:pPr>
        <w:spacing w:before="120" w:after="600"/>
        <w:jc w:val="center"/>
        <w:rPr>
          <w:rFonts w:asciiTheme="minorHAnsi" w:hAnsiTheme="minorHAnsi" w:cs="Arial"/>
          <w:szCs w:val="22"/>
        </w:rPr>
      </w:pPr>
      <w:r w:rsidRPr="00DA0C4D">
        <w:rPr>
          <w:rFonts w:asciiTheme="minorHAnsi" w:hAnsiTheme="minorHAnsi" w:cs="Arial"/>
          <w:szCs w:val="22"/>
        </w:rPr>
        <w:t>Please complete each section below.</w:t>
      </w:r>
    </w:p>
    <w:tbl>
      <w:tblPr>
        <w:tblStyle w:val="TableGrid"/>
        <w:tblW w:w="10805" w:type="dxa"/>
        <w:tblInd w:w="-5" w:type="dxa"/>
        <w:tblLook w:val="04A0" w:firstRow="1" w:lastRow="0" w:firstColumn="1" w:lastColumn="0" w:noHBand="0" w:noVBand="1"/>
      </w:tblPr>
      <w:tblGrid>
        <w:gridCol w:w="5956"/>
        <w:gridCol w:w="2427"/>
        <w:gridCol w:w="2422"/>
      </w:tblGrid>
      <w:tr w:rsidR="007F1364" w:rsidRPr="007F1364" w14:paraId="4DF7B2B7" w14:textId="77777777" w:rsidTr="00303F46">
        <w:tc>
          <w:tcPr>
            <w:tcW w:w="5956" w:type="dxa"/>
            <w:tcBorders>
              <w:top w:val="nil"/>
              <w:left w:val="nil"/>
              <w:right w:val="nil"/>
            </w:tcBorders>
          </w:tcPr>
          <w:p w14:paraId="1FB4EDA7" w14:textId="77777777" w:rsidR="007F1364" w:rsidRPr="007F1364" w:rsidRDefault="007F1364" w:rsidP="00303F46">
            <w:pPr>
              <w:rPr>
                <w:rFonts w:asciiTheme="minorHAnsi" w:hAnsiTheme="minorHAnsi" w:cs="Arial"/>
                <w:b/>
                <w:smallCaps/>
                <w:szCs w:val="22"/>
              </w:rPr>
            </w:pPr>
            <w:r w:rsidRPr="00DA0C4D">
              <w:rPr>
                <w:rFonts w:asciiTheme="minorHAnsi" w:hAnsiTheme="minorHAnsi" w:cs="Arial"/>
                <w:b/>
                <w:smallCaps/>
                <w:szCs w:val="22"/>
              </w:rPr>
              <w:t>principal investigator</w:t>
            </w:r>
          </w:p>
        </w:tc>
        <w:tc>
          <w:tcPr>
            <w:tcW w:w="2427" w:type="dxa"/>
            <w:tcBorders>
              <w:top w:val="nil"/>
              <w:left w:val="nil"/>
              <w:right w:val="nil"/>
            </w:tcBorders>
          </w:tcPr>
          <w:p w14:paraId="7B0DECB1" w14:textId="77777777" w:rsidR="007F1364" w:rsidRPr="007F1364" w:rsidRDefault="007F1364" w:rsidP="007F1364">
            <w:pPr>
              <w:jc w:val="center"/>
              <w:rPr>
                <w:rFonts w:asciiTheme="minorHAnsi" w:hAnsiTheme="minorHAnsi" w:cs="Arial"/>
                <w:b/>
                <w:smallCaps/>
                <w:szCs w:val="22"/>
              </w:rPr>
            </w:pPr>
            <w:r w:rsidRPr="00DA0C4D">
              <w:rPr>
                <w:rFonts w:asciiTheme="minorHAnsi" w:hAnsiTheme="minorHAnsi" w:cs="Arial"/>
                <w:b/>
                <w:smallCaps/>
                <w:szCs w:val="22"/>
              </w:rPr>
              <w:t>contract #</w:t>
            </w:r>
          </w:p>
        </w:tc>
        <w:tc>
          <w:tcPr>
            <w:tcW w:w="2422" w:type="dxa"/>
            <w:tcBorders>
              <w:top w:val="nil"/>
              <w:left w:val="nil"/>
              <w:right w:val="nil"/>
            </w:tcBorders>
          </w:tcPr>
          <w:p w14:paraId="603E3803" w14:textId="77777777" w:rsidR="007F1364" w:rsidRPr="007F1364" w:rsidRDefault="007F1364" w:rsidP="007F1364">
            <w:pPr>
              <w:jc w:val="center"/>
              <w:rPr>
                <w:rFonts w:asciiTheme="minorHAnsi" w:hAnsiTheme="minorHAnsi" w:cs="Arial"/>
                <w:b/>
                <w:smallCaps/>
                <w:szCs w:val="22"/>
              </w:rPr>
            </w:pPr>
            <w:r w:rsidRPr="00DA0C4D">
              <w:rPr>
                <w:rFonts w:asciiTheme="minorHAnsi" w:hAnsiTheme="minorHAnsi" w:cs="Arial"/>
                <w:b/>
                <w:smallCaps/>
                <w:szCs w:val="22"/>
              </w:rPr>
              <w:t>date of report</w:t>
            </w:r>
          </w:p>
        </w:tc>
      </w:tr>
      <w:tr w:rsidR="007F1364" w:rsidRPr="007F1364" w14:paraId="133882E7" w14:textId="77777777" w:rsidTr="009C5228">
        <w:tc>
          <w:tcPr>
            <w:tcW w:w="5956" w:type="dxa"/>
          </w:tcPr>
          <w:p w14:paraId="328FF857" w14:textId="77777777" w:rsidR="007F1364" w:rsidRPr="007F1364" w:rsidRDefault="007F1364" w:rsidP="00303F46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427" w:type="dxa"/>
          </w:tcPr>
          <w:p w14:paraId="5836DD9F" w14:textId="77777777" w:rsidR="007F1364" w:rsidRPr="007F1364" w:rsidRDefault="007F1364" w:rsidP="007F1364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422" w:type="dxa"/>
          </w:tcPr>
          <w:p w14:paraId="4BE1098F" w14:textId="77777777" w:rsidR="007F1364" w:rsidRPr="007F1364" w:rsidRDefault="007F1364" w:rsidP="007F1364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7A02841F" w14:textId="77777777" w:rsidR="009C5228" w:rsidRPr="0009219A" w:rsidRDefault="009C5228" w:rsidP="0009219A">
      <w:pPr>
        <w:pStyle w:val="tableseparator"/>
      </w:pPr>
    </w:p>
    <w:tbl>
      <w:tblPr>
        <w:tblStyle w:val="TableGrid"/>
        <w:tblW w:w="10805" w:type="dxa"/>
        <w:tblInd w:w="-5" w:type="dxa"/>
        <w:tblLook w:val="04A0" w:firstRow="1" w:lastRow="0" w:firstColumn="1" w:lastColumn="0" w:noHBand="0" w:noVBand="1"/>
      </w:tblPr>
      <w:tblGrid>
        <w:gridCol w:w="8671"/>
        <w:gridCol w:w="1073"/>
        <w:gridCol w:w="1061"/>
      </w:tblGrid>
      <w:tr w:rsidR="00F20EF5" w:rsidRPr="009C5228" w14:paraId="336A70DB" w14:textId="77777777" w:rsidTr="009B4522">
        <w:trPr>
          <w:cantSplit/>
          <w:tblHeader/>
        </w:trPr>
        <w:tc>
          <w:tcPr>
            <w:tcW w:w="10805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D939FE8" w14:textId="77777777" w:rsidR="00F20EF5" w:rsidRPr="00F20EF5" w:rsidRDefault="00F20EF5" w:rsidP="00F20EF5">
            <w:pPr>
              <w:rPr>
                <w:rFonts w:asciiTheme="minorHAnsi" w:hAnsiTheme="minorHAnsi" w:cs="Arial"/>
                <w:b/>
                <w:smallCap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1.</w:t>
            </w:r>
            <w:r w:rsidRPr="00F20EF5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Pr="00F20EF5">
              <w:rPr>
                <w:rFonts w:asciiTheme="minorHAnsi" w:hAnsiTheme="minorHAnsi" w:cs="Arial"/>
                <w:b/>
                <w:sz w:val="20"/>
                <w:szCs w:val="20"/>
              </w:rPr>
              <w:t xml:space="preserve">Current IRB letter of approval or exemption for the research project </w:t>
            </w:r>
            <w:r w:rsidRPr="006802CD">
              <w:rPr>
                <w:rFonts w:asciiTheme="minorHAnsi" w:hAnsiTheme="minorHAnsi" w:cs="Arial"/>
                <w:b/>
                <w:i/>
                <w:sz w:val="18"/>
                <w:szCs w:val="18"/>
              </w:rPr>
              <w:t>(only one is required, with PI’s name referenced)</w:t>
            </w:r>
          </w:p>
        </w:tc>
      </w:tr>
      <w:tr w:rsidR="00F20EF5" w:rsidRPr="006B15F7" w14:paraId="7291BD7E" w14:textId="77777777" w:rsidTr="009B4522">
        <w:trPr>
          <w:cantSplit/>
          <w:trHeight w:hRule="exact" w:val="432"/>
        </w:trPr>
        <w:tc>
          <w:tcPr>
            <w:tcW w:w="8671" w:type="dxa"/>
            <w:tcBorders>
              <w:right w:val="nil"/>
            </w:tcBorders>
            <w:vAlign w:val="center"/>
          </w:tcPr>
          <w:p w14:paraId="157858C7" w14:textId="0D3036EB" w:rsidR="00F20EF5" w:rsidRPr="00FC4DBA" w:rsidRDefault="00F20EF5" w:rsidP="00F20EF5">
            <w:pPr>
              <w:ind w:left="342"/>
              <w:rPr>
                <w:rFonts w:asciiTheme="minorHAnsi" w:hAnsiTheme="minorHAnsi" w:cs="Arial"/>
                <w:i/>
                <w:iCs/>
                <w:sz w:val="16"/>
                <w:szCs w:val="16"/>
              </w:rPr>
            </w:pPr>
            <w:r w:rsidRPr="006B15F7">
              <w:rPr>
                <w:rFonts w:asciiTheme="minorHAnsi" w:hAnsiTheme="minorHAnsi" w:cs="Arial"/>
                <w:sz w:val="20"/>
                <w:szCs w:val="20"/>
              </w:rPr>
              <w:t xml:space="preserve">I have </w:t>
            </w:r>
            <w:r w:rsidR="002906DB">
              <w:rPr>
                <w:rFonts w:asciiTheme="minorHAnsi" w:hAnsiTheme="minorHAnsi" w:cs="Arial"/>
                <w:sz w:val="20"/>
                <w:szCs w:val="20"/>
              </w:rPr>
              <w:t>submitted</w:t>
            </w:r>
            <w:r w:rsidRPr="006B15F7">
              <w:rPr>
                <w:rFonts w:asciiTheme="minorHAnsi" w:hAnsiTheme="minorHAnsi" w:cs="Arial"/>
                <w:sz w:val="20"/>
                <w:szCs w:val="20"/>
              </w:rPr>
              <w:t xml:space="preserve"> the current IRB approval or exemption letter.</w:t>
            </w:r>
            <w:r w:rsidR="00FC4DBA">
              <w:rPr>
                <w:rFonts w:asciiTheme="minorHAnsi" w:hAnsiTheme="minorHAnsi" w:cs="Arial"/>
                <w:sz w:val="20"/>
                <w:szCs w:val="20"/>
              </w:rPr>
              <w:t xml:space="preserve">     </w:t>
            </w:r>
            <w:r w:rsidR="00FC4DBA">
              <w:rPr>
                <w:rFonts w:asciiTheme="minorHAnsi" w:hAnsiTheme="minorHAnsi" w:cs="Arial"/>
                <w:i/>
                <w:iCs/>
                <w:sz w:val="16"/>
                <w:szCs w:val="16"/>
              </w:rPr>
              <w:t>(not required if terminating contract)</w:t>
            </w:r>
          </w:p>
        </w:tc>
        <w:tc>
          <w:tcPr>
            <w:tcW w:w="1073" w:type="dxa"/>
            <w:tcBorders>
              <w:left w:val="nil"/>
              <w:right w:val="nil"/>
            </w:tcBorders>
            <w:vAlign w:val="center"/>
          </w:tcPr>
          <w:p w14:paraId="44F28E41" w14:textId="77777777" w:rsidR="00F20EF5" w:rsidRPr="001B0072" w:rsidRDefault="003D01F9" w:rsidP="00CB4FF6">
            <w:pPr>
              <w:jc w:val="center"/>
              <w:rPr>
                <w:rFonts w:asciiTheme="minorHAnsi" w:hAnsiTheme="minorHAnsi" w:cs="Arial"/>
                <w:b/>
                <w:smallCaps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  <w:smallCaps/>
                  <w:szCs w:val="22"/>
                </w:rPr>
                <w:id w:val="1581412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1A9">
                  <w:rPr>
                    <w:rFonts w:ascii="MS Gothic" w:eastAsia="MS Gothic" w:hAnsi="MS Gothic" w:cs="Arial" w:hint="eastAsia"/>
                    <w:b/>
                    <w:smallCaps/>
                    <w:szCs w:val="22"/>
                  </w:rPr>
                  <w:t>☐</w:t>
                </w:r>
              </w:sdtContent>
            </w:sdt>
            <w:r w:rsidR="00F5026F">
              <w:rPr>
                <w:rFonts w:asciiTheme="minorHAnsi" w:hAnsiTheme="minorHAnsi" w:cs="Arial"/>
                <w:b/>
                <w:smallCaps/>
                <w:szCs w:val="22"/>
              </w:rPr>
              <w:t xml:space="preserve">  </w:t>
            </w:r>
            <w:r w:rsidR="00F20EF5" w:rsidRPr="001B0072">
              <w:rPr>
                <w:rFonts w:asciiTheme="minorHAnsi" w:hAnsiTheme="minorHAnsi" w:cs="Arial"/>
                <w:b/>
                <w:smallCaps/>
                <w:szCs w:val="22"/>
              </w:rPr>
              <w:t>yes</w:t>
            </w:r>
          </w:p>
        </w:tc>
        <w:tc>
          <w:tcPr>
            <w:tcW w:w="1061" w:type="dxa"/>
            <w:tcBorders>
              <w:left w:val="nil"/>
            </w:tcBorders>
            <w:vAlign w:val="center"/>
          </w:tcPr>
          <w:p w14:paraId="284823CA" w14:textId="77777777" w:rsidR="00F20EF5" w:rsidRPr="001B0072" w:rsidRDefault="003D01F9" w:rsidP="00CB4FF6">
            <w:pPr>
              <w:jc w:val="center"/>
              <w:rPr>
                <w:rFonts w:asciiTheme="minorHAnsi" w:hAnsiTheme="minorHAnsi" w:cs="Arial"/>
                <w:b/>
                <w:smallCaps/>
                <w:szCs w:val="22"/>
              </w:rPr>
            </w:pPr>
            <w:sdt>
              <w:sdtPr>
                <w:rPr>
                  <w:rFonts w:asciiTheme="minorHAnsi" w:hAnsiTheme="minorHAnsi" w:cs="Arial"/>
                  <w:b/>
                  <w:smallCaps/>
                  <w:szCs w:val="22"/>
                </w:rPr>
                <w:id w:val="398946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1A9">
                  <w:rPr>
                    <w:rFonts w:ascii="MS Gothic" w:eastAsia="MS Gothic" w:hAnsi="MS Gothic" w:cs="Arial" w:hint="eastAsia"/>
                    <w:b/>
                    <w:smallCaps/>
                    <w:szCs w:val="22"/>
                  </w:rPr>
                  <w:t>☐</w:t>
                </w:r>
              </w:sdtContent>
            </w:sdt>
            <w:r w:rsidR="00ED312F">
              <w:rPr>
                <w:rFonts w:asciiTheme="minorHAnsi" w:hAnsiTheme="minorHAnsi" w:cs="Arial"/>
                <w:b/>
                <w:smallCaps/>
                <w:szCs w:val="22"/>
              </w:rPr>
              <w:t xml:space="preserve"> </w:t>
            </w:r>
            <w:r w:rsidR="00F5026F">
              <w:rPr>
                <w:rFonts w:asciiTheme="minorHAnsi" w:hAnsiTheme="minorHAnsi" w:cs="Arial"/>
                <w:b/>
                <w:smallCaps/>
                <w:szCs w:val="22"/>
              </w:rPr>
              <w:t xml:space="preserve"> n</w:t>
            </w:r>
            <w:r w:rsidR="00F20EF5" w:rsidRPr="001B0072">
              <w:rPr>
                <w:rFonts w:asciiTheme="minorHAnsi" w:hAnsiTheme="minorHAnsi" w:cs="Arial"/>
                <w:b/>
                <w:smallCaps/>
                <w:szCs w:val="22"/>
              </w:rPr>
              <w:t>o</w:t>
            </w:r>
          </w:p>
        </w:tc>
      </w:tr>
    </w:tbl>
    <w:p w14:paraId="5C1F850E" w14:textId="77777777" w:rsidR="00BF03B9" w:rsidRDefault="00BF03B9" w:rsidP="0009219A">
      <w:pPr>
        <w:pStyle w:val="tableseparator"/>
      </w:pPr>
    </w:p>
    <w:tbl>
      <w:tblPr>
        <w:tblStyle w:val="TableGrid"/>
        <w:tblW w:w="10805" w:type="dxa"/>
        <w:tblInd w:w="-5" w:type="dxa"/>
        <w:tblLook w:val="04A0" w:firstRow="1" w:lastRow="0" w:firstColumn="1" w:lastColumn="0" w:noHBand="0" w:noVBand="1"/>
      </w:tblPr>
      <w:tblGrid>
        <w:gridCol w:w="10795"/>
        <w:gridCol w:w="10"/>
      </w:tblGrid>
      <w:tr w:rsidR="00BF03B9" w:rsidRPr="009C5228" w14:paraId="06DF8278" w14:textId="77777777" w:rsidTr="0098477C">
        <w:trPr>
          <w:cantSplit/>
        </w:trPr>
        <w:tc>
          <w:tcPr>
            <w:tcW w:w="10805" w:type="dxa"/>
            <w:gridSpan w:val="2"/>
            <w:shd w:val="clear" w:color="auto" w:fill="D9D9D9" w:themeFill="background1" w:themeFillShade="D9"/>
          </w:tcPr>
          <w:p w14:paraId="404054B6" w14:textId="77777777" w:rsidR="00BF03B9" w:rsidRDefault="00BF03B9" w:rsidP="00AD5409">
            <w:pPr>
              <w:keepNext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2.</w:t>
            </w:r>
            <w:r w:rsidRPr="00F20EF5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AD5409">
              <w:rPr>
                <w:rFonts w:asciiTheme="minorHAnsi" w:hAnsiTheme="minorHAnsi" w:cs="Arial"/>
                <w:b/>
                <w:sz w:val="20"/>
                <w:szCs w:val="20"/>
              </w:rPr>
              <w:t>L</w:t>
            </w:r>
            <w:r w:rsidRPr="00BF03B9">
              <w:rPr>
                <w:rFonts w:asciiTheme="minorHAnsi" w:hAnsiTheme="minorHAnsi" w:cs="Arial"/>
                <w:b/>
                <w:sz w:val="20"/>
                <w:szCs w:val="20"/>
              </w:rPr>
              <w:t xml:space="preserve">ist </w:t>
            </w:r>
            <w:r w:rsidR="00445DDC">
              <w:rPr>
                <w:rFonts w:asciiTheme="minorHAnsi" w:hAnsiTheme="minorHAnsi" w:cs="Arial"/>
                <w:b/>
                <w:sz w:val="20"/>
                <w:szCs w:val="20"/>
              </w:rPr>
              <w:t xml:space="preserve">of </w:t>
            </w:r>
            <w:r w:rsidRPr="00BF03B9">
              <w:rPr>
                <w:rFonts w:asciiTheme="minorHAnsi" w:hAnsiTheme="minorHAnsi" w:cs="Arial"/>
                <w:b/>
                <w:sz w:val="20"/>
                <w:szCs w:val="20"/>
              </w:rPr>
              <w:t xml:space="preserve">public presentations at professional </w:t>
            </w:r>
            <w:r w:rsidR="00AD5409">
              <w:rPr>
                <w:rFonts w:asciiTheme="minorHAnsi" w:hAnsiTheme="minorHAnsi" w:cs="Arial"/>
                <w:b/>
                <w:sz w:val="20"/>
                <w:szCs w:val="20"/>
              </w:rPr>
              <w:t>meetings</w:t>
            </w:r>
            <w:r w:rsidR="00AD5409" w:rsidRPr="00110A23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AD5409" w:rsidRPr="006802CD">
              <w:rPr>
                <w:rFonts w:asciiTheme="minorHAnsi" w:hAnsiTheme="minorHAnsi" w:cs="Arial"/>
                <w:b/>
                <w:i/>
                <w:sz w:val="18"/>
                <w:szCs w:val="18"/>
              </w:rPr>
              <w:t>(since your last report)</w:t>
            </w:r>
            <w:r w:rsidR="00AD5409">
              <w:rPr>
                <w:rFonts w:asciiTheme="minorHAnsi" w:hAnsiTheme="minorHAnsi" w:cs="Arial"/>
                <w:b/>
                <w:i/>
                <w:sz w:val="20"/>
                <w:szCs w:val="20"/>
              </w:rPr>
              <w:t xml:space="preserve"> </w:t>
            </w:r>
            <w:r w:rsidRPr="00BF03B9">
              <w:rPr>
                <w:rFonts w:asciiTheme="minorHAnsi" w:hAnsiTheme="minorHAnsi" w:cs="Arial"/>
                <w:b/>
                <w:sz w:val="20"/>
                <w:szCs w:val="20"/>
              </w:rPr>
              <w:t>using results based on the Add Health Data Files</w:t>
            </w:r>
          </w:p>
          <w:p w14:paraId="7EFE8FCC" w14:textId="27BC6C54" w:rsidR="00B63637" w:rsidRPr="00E81B22" w:rsidRDefault="00A60D76" w:rsidP="00A60D76">
            <w:pPr>
              <w:keepNext/>
              <w:tabs>
                <w:tab w:val="left" w:pos="1080"/>
              </w:tabs>
              <w:ind w:left="1060" w:hanging="628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i/>
                <w:iCs/>
                <w:sz w:val="16"/>
                <w:szCs w:val="16"/>
              </w:rPr>
              <w:t>include:</w:t>
            </w:r>
            <w:r>
              <w:rPr>
                <w:rFonts w:asciiTheme="minorHAnsi" w:hAnsiTheme="minorHAnsi" w:cs="Arial"/>
                <w:i/>
                <w:iCs/>
                <w:sz w:val="16"/>
                <w:szCs w:val="16"/>
              </w:rPr>
              <w:tab/>
            </w:r>
            <w:r w:rsidR="00E81B22" w:rsidRPr="00E81B22">
              <w:rPr>
                <w:rFonts w:asciiTheme="minorHAnsi" w:hAnsiTheme="minorHAnsi" w:cs="Arial"/>
                <w:sz w:val="16"/>
                <w:szCs w:val="16"/>
              </w:rPr>
              <w:t>TITLE</w:t>
            </w:r>
            <w:r w:rsidR="00E81B22">
              <w:rPr>
                <w:rFonts w:asciiTheme="minorHAnsi" w:hAnsiTheme="minorHAnsi" w:cs="Arial"/>
                <w:sz w:val="16"/>
                <w:szCs w:val="16"/>
              </w:rPr>
              <w:t xml:space="preserve"> of your presentatio</w:t>
            </w:r>
            <w:r>
              <w:rPr>
                <w:rFonts w:asciiTheme="minorHAnsi" w:hAnsiTheme="minorHAnsi" w:cs="Arial"/>
                <w:sz w:val="16"/>
                <w:szCs w:val="16"/>
              </w:rPr>
              <w:t>n</w:t>
            </w:r>
            <w:r>
              <w:rPr>
                <w:rFonts w:asciiTheme="minorHAnsi" w:hAnsiTheme="minorHAnsi" w:cs="Arial"/>
                <w:sz w:val="16"/>
                <w:szCs w:val="16"/>
              </w:rPr>
              <w:br/>
            </w:r>
            <w:r w:rsidR="00690321">
              <w:rPr>
                <w:rFonts w:asciiTheme="minorHAnsi" w:hAnsiTheme="minorHAnsi" w:cs="Arial"/>
                <w:sz w:val="16"/>
                <w:szCs w:val="16"/>
              </w:rPr>
              <w:t>ALL AUTHORS</w:t>
            </w:r>
            <w:r>
              <w:rPr>
                <w:rFonts w:asciiTheme="minorHAnsi" w:hAnsiTheme="minorHAnsi" w:cs="Arial"/>
                <w:sz w:val="16"/>
                <w:szCs w:val="16"/>
              </w:rPr>
              <w:br/>
            </w:r>
            <w:r w:rsidR="00E81B22" w:rsidRPr="00E81B22">
              <w:rPr>
                <w:rFonts w:asciiTheme="minorHAnsi" w:hAnsiTheme="minorHAnsi" w:cs="Arial"/>
                <w:sz w:val="16"/>
                <w:szCs w:val="16"/>
              </w:rPr>
              <w:t>DATE GIVEN</w:t>
            </w:r>
            <w:r>
              <w:rPr>
                <w:rFonts w:asciiTheme="minorHAnsi" w:hAnsiTheme="minorHAnsi" w:cs="Arial"/>
                <w:sz w:val="16"/>
                <w:szCs w:val="16"/>
              </w:rPr>
              <w:br/>
            </w:r>
            <w:r w:rsidR="00E81B22">
              <w:rPr>
                <w:rFonts w:asciiTheme="minorHAnsi" w:hAnsiTheme="minorHAnsi" w:cs="Arial"/>
                <w:sz w:val="16"/>
                <w:szCs w:val="16"/>
              </w:rPr>
              <w:t>NAME of the conference</w:t>
            </w:r>
            <w:r>
              <w:rPr>
                <w:rFonts w:asciiTheme="minorHAnsi" w:hAnsiTheme="minorHAnsi" w:cs="Arial"/>
                <w:sz w:val="16"/>
                <w:szCs w:val="16"/>
              </w:rPr>
              <w:br/>
            </w:r>
            <w:r w:rsidR="00E81B22" w:rsidRPr="00E81B22">
              <w:rPr>
                <w:rFonts w:asciiTheme="minorHAnsi" w:hAnsiTheme="minorHAnsi" w:cs="Arial"/>
                <w:sz w:val="16"/>
                <w:szCs w:val="16"/>
              </w:rPr>
              <w:t>YEAR</w:t>
            </w:r>
            <w:r>
              <w:rPr>
                <w:rFonts w:asciiTheme="minorHAnsi" w:hAnsiTheme="minorHAnsi" w:cs="Arial"/>
                <w:sz w:val="16"/>
                <w:szCs w:val="16"/>
              </w:rPr>
              <w:br/>
            </w:r>
            <w:r w:rsidR="00E81B22" w:rsidRPr="00E81B22">
              <w:rPr>
                <w:rFonts w:asciiTheme="minorHAnsi" w:hAnsiTheme="minorHAnsi" w:cs="Arial"/>
                <w:sz w:val="16"/>
                <w:szCs w:val="16"/>
              </w:rPr>
              <w:t xml:space="preserve">LOCATION </w:t>
            </w:r>
          </w:p>
        </w:tc>
      </w:tr>
      <w:tr w:rsidR="00040CE9" w:rsidRPr="009E12EE" w14:paraId="68FF70B6" w14:textId="77777777" w:rsidTr="00E72FA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479CE4B9" w14:textId="7EBDB271" w:rsidR="00FC4DBA" w:rsidRPr="009E12EE" w:rsidRDefault="00FC4DBA" w:rsidP="0077326B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040CE9" w:rsidRPr="009E12EE" w14:paraId="04DFAD32" w14:textId="77777777" w:rsidTr="00E72FA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2A93D85A" w14:textId="29B76D62" w:rsidR="00040CE9" w:rsidRPr="009E12EE" w:rsidRDefault="00040CE9" w:rsidP="0077326B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040CE9" w:rsidRPr="009E12EE" w14:paraId="79D9CA18" w14:textId="77777777" w:rsidTr="00E72FA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140408FF" w14:textId="7CEC09C9" w:rsidR="00040CE9" w:rsidRPr="009E12EE" w:rsidRDefault="00040CE9" w:rsidP="0077326B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AE0308" w:rsidRPr="009E12EE" w14:paraId="0F2EAC6C" w14:textId="77777777" w:rsidTr="00E72FA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332AE20C" w14:textId="06406546" w:rsidR="00AE0308" w:rsidRPr="009E12EE" w:rsidRDefault="00AE0308" w:rsidP="0077326B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291086" w:rsidRPr="009E12EE" w14:paraId="44E066D2" w14:textId="77777777" w:rsidTr="00E72FA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7A450511" w14:textId="6F79EEA4" w:rsidR="00291086" w:rsidRPr="009E12EE" w:rsidRDefault="00291086" w:rsidP="0077326B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291086" w:rsidRPr="009E12EE" w14:paraId="6EB7E073" w14:textId="77777777" w:rsidTr="00E72FA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04B3545B" w14:textId="33C4FCF8" w:rsidR="00291086" w:rsidRPr="009E12EE" w:rsidRDefault="00291086" w:rsidP="0077326B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9345A8" w:rsidRPr="009E12EE" w14:paraId="5251BFAB" w14:textId="77777777" w:rsidTr="00E72FA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48F3F6D9" w14:textId="77777777" w:rsidR="009345A8" w:rsidRPr="009E12EE" w:rsidRDefault="009345A8" w:rsidP="0077326B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9345A8" w:rsidRPr="009E12EE" w14:paraId="62DCD312" w14:textId="77777777" w:rsidTr="00E72FA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2BA1378C" w14:textId="77777777" w:rsidR="009345A8" w:rsidRPr="009E12EE" w:rsidRDefault="009345A8" w:rsidP="0077326B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</w:tbl>
    <w:p w14:paraId="0C995858" w14:textId="77777777" w:rsidR="000E7671" w:rsidRDefault="000E7671" w:rsidP="0009219A">
      <w:pPr>
        <w:pStyle w:val="tableseparator"/>
      </w:pPr>
    </w:p>
    <w:tbl>
      <w:tblPr>
        <w:tblStyle w:val="TableGrid"/>
        <w:tblW w:w="10805" w:type="dxa"/>
        <w:tblInd w:w="-5" w:type="dxa"/>
        <w:tblLook w:val="04A0" w:firstRow="1" w:lastRow="0" w:firstColumn="1" w:lastColumn="0" w:noHBand="0" w:noVBand="1"/>
      </w:tblPr>
      <w:tblGrid>
        <w:gridCol w:w="10795"/>
        <w:gridCol w:w="10"/>
      </w:tblGrid>
      <w:tr w:rsidR="000E7671" w:rsidRPr="00110A23" w14:paraId="66D5A3EB" w14:textId="77777777" w:rsidTr="007F0F1C">
        <w:trPr>
          <w:cantSplit/>
        </w:trPr>
        <w:tc>
          <w:tcPr>
            <w:tcW w:w="10805" w:type="dxa"/>
            <w:gridSpan w:val="2"/>
            <w:shd w:val="clear" w:color="auto" w:fill="D9D9D9" w:themeFill="background1" w:themeFillShade="D9"/>
          </w:tcPr>
          <w:p w14:paraId="71DEE8C7" w14:textId="77777777" w:rsidR="000E7671" w:rsidRDefault="00445DDC" w:rsidP="00AD5409">
            <w:pPr>
              <w:keepNext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110A23">
              <w:rPr>
                <w:rFonts w:asciiTheme="minorHAnsi" w:hAnsiTheme="minorHAnsi" w:cs="Arial"/>
                <w:b/>
                <w:sz w:val="20"/>
                <w:szCs w:val="20"/>
              </w:rPr>
              <w:lastRenderedPageBreak/>
              <w:t xml:space="preserve">3.  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>Li</w:t>
            </w:r>
            <w:r w:rsidRPr="00110A23">
              <w:rPr>
                <w:rFonts w:asciiTheme="minorHAnsi" w:hAnsiTheme="minorHAnsi" w:cs="Arial"/>
                <w:b/>
                <w:sz w:val="20"/>
                <w:szCs w:val="20"/>
              </w:rPr>
              <w:t xml:space="preserve">st of papers accepted for publication </w:t>
            </w:r>
            <w:r w:rsidRPr="006802CD">
              <w:rPr>
                <w:rFonts w:asciiTheme="minorHAnsi" w:hAnsiTheme="minorHAnsi" w:cs="Arial"/>
                <w:b/>
                <w:i/>
                <w:sz w:val="18"/>
                <w:szCs w:val="18"/>
              </w:rPr>
              <w:t>(since your last report)</w:t>
            </w:r>
            <w:r>
              <w:rPr>
                <w:rFonts w:asciiTheme="minorHAnsi" w:hAnsiTheme="minorHAnsi" w:cs="Arial"/>
                <w:b/>
                <w:i/>
                <w:sz w:val="20"/>
                <w:szCs w:val="20"/>
              </w:rPr>
              <w:t xml:space="preserve"> </w:t>
            </w:r>
            <w:r w:rsidRPr="00110A23">
              <w:rPr>
                <w:rFonts w:asciiTheme="minorHAnsi" w:hAnsiTheme="minorHAnsi" w:cs="Arial"/>
                <w:b/>
                <w:sz w:val="20"/>
                <w:szCs w:val="20"/>
              </w:rPr>
              <w:t>usin</w:t>
            </w:r>
            <w:r w:rsidR="006A3887">
              <w:rPr>
                <w:rFonts w:asciiTheme="minorHAnsi" w:hAnsiTheme="minorHAnsi" w:cs="Arial"/>
                <w:b/>
                <w:sz w:val="20"/>
                <w:szCs w:val="20"/>
              </w:rPr>
              <w:t>g the Add Health Data Files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</w:p>
          <w:p w14:paraId="0F951F12" w14:textId="547877D1" w:rsidR="00445DDC" w:rsidRPr="00445DDC" w:rsidRDefault="00285B90" w:rsidP="00285B90">
            <w:pPr>
              <w:keepNext/>
              <w:tabs>
                <w:tab w:val="left" w:pos="1080"/>
              </w:tabs>
              <w:ind w:left="1060" w:hanging="628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i/>
                <w:iCs/>
                <w:sz w:val="16"/>
                <w:szCs w:val="16"/>
              </w:rPr>
              <w:t>include:</w:t>
            </w:r>
            <w:r>
              <w:rPr>
                <w:rFonts w:asciiTheme="minorHAnsi" w:hAnsiTheme="minorHAnsi" w:cs="Arial"/>
                <w:i/>
                <w:iCs/>
                <w:sz w:val="16"/>
                <w:szCs w:val="16"/>
              </w:rPr>
              <w:tab/>
            </w:r>
            <w:r w:rsidR="009F39E6" w:rsidRPr="00285B90">
              <w:rPr>
                <w:rFonts w:asciiTheme="minorHAnsi" w:hAnsiTheme="minorHAnsi" w:cs="Arial"/>
                <w:sz w:val="16"/>
                <w:szCs w:val="16"/>
              </w:rPr>
              <w:t>DOI</w:t>
            </w:r>
            <w:r w:rsidRPr="00285B90">
              <w:rPr>
                <w:rFonts w:asciiTheme="minorHAnsi" w:hAnsiTheme="minorHAnsi" w:cs="Arial"/>
                <w:sz w:val="16"/>
                <w:szCs w:val="16"/>
              </w:rPr>
              <w:br/>
            </w:r>
            <w:r w:rsidR="006A3887" w:rsidRPr="00285B90">
              <w:rPr>
                <w:rFonts w:asciiTheme="minorHAnsi" w:hAnsiTheme="minorHAnsi" w:cs="Arial"/>
                <w:sz w:val="16"/>
                <w:szCs w:val="16"/>
              </w:rPr>
              <w:t>COMPLETE CITATION</w:t>
            </w:r>
          </w:p>
        </w:tc>
      </w:tr>
      <w:tr w:rsidR="00FC4DBA" w:rsidRPr="009E12EE" w14:paraId="095C9814" w14:textId="77777777" w:rsidTr="0021568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6B647EAD" w14:textId="77777777" w:rsidR="00FC4DBA" w:rsidRPr="009E12EE" w:rsidRDefault="00FC4DBA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FC4DBA" w:rsidRPr="009E12EE" w14:paraId="647EB250" w14:textId="77777777" w:rsidTr="0021568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4042FA07" w14:textId="77777777" w:rsidR="00FC4DBA" w:rsidRPr="009E12EE" w:rsidRDefault="00FC4DBA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FC4DBA" w:rsidRPr="009E12EE" w14:paraId="624A2AAC" w14:textId="77777777" w:rsidTr="0021568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6B8B83BF" w14:textId="77777777" w:rsidR="00FC4DBA" w:rsidRPr="009E12EE" w:rsidRDefault="00FC4DBA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FC4DBA" w:rsidRPr="009E12EE" w14:paraId="7C541FD0" w14:textId="77777777" w:rsidTr="0021568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52540517" w14:textId="77777777" w:rsidR="00FC4DBA" w:rsidRPr="009E12EE" w:rsidRDefault="00FC4DBA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FC4DBA" w:rsidRPr="009E12EE" w14:paraId="635BDD61" w14:textId="77777777" w:rsidTr="0021568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4255744F" w14:textId="77777777" w:rsidR="00FC4DBA" w:rsidRPr="009E12EE" w:rsidRDefault="00FC4DBA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FC4DBA" w:rsidRPr="009E12EE" w14:paraId="3E431E53" w14:textId="77777777" w:rsidTr="0021568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5648B48B" w14:textId="77777777" w:rsidR="00FC4DBA" w:rsidRPr="009E12EE" w:rsidRDefault="00FC4DBA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F86387" w:rsidRPr="009E12EE" w14:paraId="26BC65B0" w14:textId="77777777" w:rsidTr="00FC4DBA">
        <w:trPr>
          <w:gridAfter w:val="1"/>
          <w:wAfter w:w="10" w:type="dxa"/>
          <w:cantSplit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6E7557F6" w14:textId="77777777" w:rsidR="00F86387" w:rsidRPr="009E12EE" w:rsidRDefault="00F86387" w:rsidP="003B52F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AE0308" w:rsidRPr="009E12EE" w14:paraId="2673A4EF" w14:textId="77777777" w:rsidTr="00FC4DBA">
        <w:trPr>
          <w:gridAfter w:val="1"/>
          <w:wAfter w:w="10" w:type="dxa"/>
          <w:cantSplit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2495EB61" w14:textId="77777777" w:rsidR="00AE0308" w:rsidRPr="009E12EE" w:rsidRDefault="00AE0308" w:rsidP="003B52F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9345A8" w:rsidRPr="009E12EE" w14:paraId="6FB43B38" w14:textId="77777777" w:rsidTr="00FC4DBA">
        <w:trPr>
          <w:gridAfter w:val="1"/>
          <w:wAfter w:w="10" w:type="dxa"/>
          <w:cantSplit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5278647F" w14:textId="77777777" w:rsidR="009345A8" w:rsidRPr="009E12EE" w:rsidRDefault="009345A8" w:rsidP="003B52F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</w:tbl>
    <w:p w14:paraId="3D8B1D3F" w14:textId="77777777" w:rsidR="000E7671" w:rsidRDefault="000E7671" w:rsidP="0009219A">
      <w:pPr>
        <w:pStyle w:val="tableseparator"/>
      </w:pPr>
    </w:p>
    <w:tbl>
      <w:tblPr>
        <w:tblStyle w:val="TableGrid"/>
        <w:tblW w:w="10805" w:type="dxa"/>
        <w:tblInd w:w="-5" w:type="dxa"/>
        <w:tblLook w:val="04A0" w:firstRow="1" w:lastRow="0" w:firstColumn="1" w:lastColumn="0" w:noHBand="0" w:noVBand="1"/>
      </w:tblPr>
      <w:tblGrid>
        <w:gridCol w:w="10795"/>
        <w:gridCol w:w="10"/>
      </w:tblGrid>
      <w:tr w:rsidR="005772DC" w:rsidRPr="009C5228" w14:paraId="6995C71D" w14:textId="77777777" w:rsidTr="0098477C">
        <w:trPr>
          <w:cantSplit/>
        </w:trPr>
        <w:tc>
          <w:tcPr>
            <w:tcW w:w="10805" w:type="dxa"/>
            <w:gridSpan w:val="2"/>
            <w:shd w:val="clear" w:color="auto" w:fill="D9D9D9" w:themeFill="background1" w:themeFillShade="D9"/>
          </w:tcPr>
          <w:p w14:paraId="1CEDCB1D" w14:textId="77777777" w:rsidR="005772DC" w:rsidRPr="00F20EF5" w:rsidRDefault="005772DC" w:rsidP="00AD5409">
            <w:pPr>
              <w:keepNext/>
              <w:rPr>
                <w:rFonts w:asciiTheme="minorHAnsi" w:hAnsiTheme="minorHAnsi" w:cs="Arial"/>
                <w:b/>
                <w:smallCap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4.</w:t>
            </w:r>
            <w:r w:rsidRPr="00F20EF5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AD5409">
              <w:rPr>
                <w:rFonts w:asciiTheme="minorHAnsi" w:hAnsiTheme="minorHAnsi" w:cs="Arial"/>
                <w:b/>
                <w:sz w:val="20"/>
                <w:szCs w:val="20"/>
              </w:rPr>
              <w:t>Li</w:t>
            </w:r>
            <w:r w:rsidRPr="00BF03B9">
              <w:rPr>
                <w:rFonts w:asciiTheme="minorHAnsi" w:hAnsiTheme="minorHAnsi" w:cs="Arial"/>
                <w:b/>
                <w:sz w:val="20"/>
                <w:szCs w:val="20"/>
              </w:rPr>
              <w:t xml:space="preserve">st 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of grants that have been awarded </w:t>
            </w:r>
            <w:r w:rsidR="00AD5409" w:rsidRPr="006802CD">
              <w:rPr>
                <w:rFonts w:asciiTheme="minorHAnsi" w:hAnsiTheme="minorHAnsi" w:cs="Arial"/>
                <w:b/>
                <w:i/>
                <w:sz w:val="18"/>
                <w:szCs w:val="18"/>
              </w:rPr>
              <w:t>(since your last report)</w:t>
            </w:r>
            <w:r w:rsidR="00AD5409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>for use of the</w:t>
            </w:r>
            <w:r w:rsidRPr="00BF03B9">
              <w:rPr>
                <w:rFonts w:asciiTheme="minorHAnsi" w:hAnsiTheme="minorHAnsi" w:cs="Arial"/>
                <w:b/>
                <w:sz w:val="20"/>
                <w:szCs w:val="20"/>
              </w:rPr>
              <w:t xml:space="preserve"> Add Health Data Files</w:t>
            </w:r>
          </w:p>
        </w:tc>
      </w:tr>
      <w:tr w:rsidR="005772DC" w:rsidRPr="009E12EE" w14:paraId="7341A6E9" w14:textId="77777777" w:rsidTr="00E72FA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32048A7D" w14:textId="77777777" w:rsidR="005772DC" w:rsidRPr="009E12EE" w:rsidRDefault="005772DC" w:rsidP="003B52F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5772DC" w:rsidRPr="009E12EE" w14:paraId="698181F5" w14:textId="77777777" w:rsidTr="00E72FA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38AD401E" w14:textId="77777777" w:rsidR="005772DC" w:rsidRPr="009E12EE" w:rsidRDefault="005772DC" w:rsidP="003B52F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5772DC" w:rsidRPr="009E12EE" w14:paraId="0CBE4383" w14:textId="77777777" w:rsidTr="00E72FAC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286383A6" w14:textId="77777777" w:rsidR="005772DC" w:rsidRPr="009E12EE" w:rsidRDefault="005772DC" w:rsidP="003B52F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</w:tbl>
    <w:p w14:paraId="7A30A1A6" w14:textId="77777777" w:rsidR="005772DC" w:rsidRPr="006B15F7" w:rsidRDefault="005772DC" w:rsidP="005772DC">
      <w:pPr>
        <w:pStyle w:val="tableseparator"/>
      </w:pPr>
    </w:p>
    <w:tbl>
      <w:tblPr>
        <w:tblStyle w:val="TableGrid"/>
        <w:tblW w:w="10805" w:type="dxa"/>
        <w:tblInd w:w="-5" w:type="dxa"/>
        <w:tblLook w:val="04A0" w:firstRow="1" w:lastRow="0" w:firstColumn="1" w:lastColumn="0" w:noHBand="0" w:noVBand="1"/>
      </w:tblPr>
      <w:tblGrid>
        <w:gridCol w:w="10795"/>
        <w:gridCol w:w="10"/>
      </w:tblGrid>
      <w:tr w:rsidR="005772DC" w:rsidRPr="00110A23" w14:paraId="1324339F" w14:textId="77777777" w:rsidTr="0098477C">
        <w:trPr>
          <w:cantSplit/>
        </w:trPr>
        <w:tc>
          <w:tcPr>
            <w:tcW w:w="10805" w:type="dxa"/>
            <w:gridSpan w:val="2"/>
            <w:shd w:val="clear" w:color="auto" w:fill="D9D9D9" w:themeFill="background1" w:themeFillShade="D9"/>
          </w:tcPr>
          <w:p w14:paraId="36B64BD3" w14:textId="77777777" w:rsidR="00945711" w:rsidRDefault="005772DC" w:rsidP="00945711">
            <w:pPr>
              <w:keepNext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5</w:t>
            </w:r>
            <w:r w:rsidRPr="00110A23">
              <w:rPr>
                <w:rFonts w:asciiTheme="minorHAnsi" w:hAnsiTheme="minorHAnsi" w:cs="Arial"/>
                <w:b/>
                <w:sz w:val="20"/>
                <w:szCs w:val="20"/>
              </w:rPr>
              <w:t xml:space="preserve">.  </w:t>
            </w:r>
            <w:r w:rsidR="00AD5409">
              <w:rPr>
                <w:rFonts w:asciiTheme="minorHAnsi" w:hAnsiTheme="minorHAnsi" w:cs="Arial"/>
                <w:b/>
                <w:sz w:val="20"/>
                <w:szCs w:val="20"/>
              </w:rPr>
              <w:t>L</w:t>
            </w:r>
            <w:r w:rsidRPr="00110A23">
              <w:rPr>
                <w:rFonts w:asciiTheme="minorHAnsi" w:hAnsiTheme="minorHAnsi" w:cs="Arial"/>
                <w:b/>
                <w:sz w:val="20"/>
                <w:szCs w:val="20"/>
              </w:rPr>
              <w:t xml:space="preserve">ist of 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>dissertations and theses</w:t>
            </w:r>
            <w:r w:rsidR="00AD5409">
              <w:rPr>
                <w:rFonts w:asciiTheme="minorHAnsi" w:hAnsiTheme="minorHAnsi" w:cs="Arial"/>
                <w:b/>
                <w:sz w:val="20"/>
                <w:szCs w:val="20"/>
              </w:rPr>
              <w:t xml:space="preserve"> completed </w:t>
            </w:r>
            <w:r w:rsidR="00AD5409" w:rsidRPr="006802CD">
              <w:rPr>
                <w:rFonts w:asciiTheme="minorHAnsi" w:hAnsiTheme="minorHAnsi" w:cs="Arial"/>
                <w:b/>
                <w:i/>
                <w:sz w:val="18"/>
                <w:szCs w:val="18"/>
              </w:rPr>
              <w:t>(since your last report)</w:t>
            </w:r>
            <w:r w:rsidRPr="00110A23">
              <w:rPr>
                <w:rFonts w:asciiTheme="minorHAnsi" w:hAnsiTheme="minorHAnsi" w:cs="Arial"/>
                <w:b/>
                <w:sz w:val="20"/>
                <w:szCs w:val="20"/>
              </w:rPr>
              <w:t xml:space="preserve"> using the Add Health Data Files</w:t>
            </w:r>
          </w:p>
          <w:p w14:paraId="0A87B47F" w14:textId="779B41A6" w:rsidR="005772DC" w:rsidRPr="00110A23" w:rsidRDefault="005342D6" w:rsidP="005342D6">
            <w:pPr>
              <w:keepNext/>
              <w:tabs>
                <w:tab w:val="left" w:pos="1080"/>
              </w:tabs>
              <w:ind w:left="1060" w:hanging="628"/>
              <w:rPr>
                <w:rFonts w:asciiTheme="minorHAnsi" w:hAnsiTheme="minorHAnsi" w:cs="Arial"/>
                <w:b/>
                <w:smallCaps/>
                <w:sz w:val="20"/>
                <w:szCs w:val="20"/>
              </w:rPr>
            </w:pPr>
            <w:r>
              <w:rPr>
                <w:rFonts w:asciiTheme="minorHAnsi" w:hAnsiTheme="minorHAnsi" w:cs="Arial"/>
                <w:i/>
                <w:iCs/>
                <w:sz w:val="16"/>
                <w:szCs w:val="16"/>
              </w:rPr>
              <w:t>include:</w:t>
            </w:r>
            <w:r>
              <w:rPr>
                <w:rFonts w:asciiTheme="minorHAnsi" w:hAnsiTheme="minorHAnsi" w:cs="Arial"/>
                <w:i/>
                <w:iCs/>
                <w:sz w:val="16"/>
                <w:szCs w:val="16"/>
              </w:rPr>
              <w:tab/>
            </w:r>
            <w:r w:rsidR="00945711">
              <w:rPr>
                <w:rFonts w:asciiTheme="minorHAnsi" w:hAnsiTheme="minorHAnsi" w:cs="Arial"/>
                <w:sz w:val="16"/>
                <w:szCs w:val="16"/>
              </w:rPr>
              <w:t>LINK TO THE DOCUMENT (if available</w:t>
            </w:r>
            <w:r>
              <w:rPr>
                <w:rFonts w:asciiTheme="minorHAnsi" w:hAnsiTheme="minorHAnsi" w:cs="Arial"/>
                <w:sz w:val="16"/>
                <w:szCs w:val="16"/>
              </w:rPr>
              <w:t>)</w:t>
            </w:r>
            <w:r>
              <w:rPr>
                <w:rFonts w:asciiTheme="minorHAnsi" w:hAnsiTheme="minorHAnsi" w:cs="Arial"/>
                <w:sz w:val="16"/>
                <w:szCs w:val="16"/>
              </w:rPr>
              <w:br/>
            </w:r>
            <w:r w:rsidR="00945711">
              <w:rPr>
                <w:rFonts w:asciiTheme="minorHAnsi" w:hAnsiTheme="minorHAnsi" w:cs="Arial"/>
                <w:sz w:val="16"/>
                <w:szCs w:val="16"/>
              </w:rPr>
              <w:t>COMPLETE CITATION</w:t>
            </w:r>
          </w:p>
        </w:tc>
      </w:tr>
      <w:tr w:rsidR="00CB1664" w:rsidRPr="009E12EE" w14:paraId="331BB8F4" w14:textId="77777777" w:rsidTr="007F4657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6EDD192D" w14:textId="77777777" w:rsidR="00CB1664" w:rsidRPr="009E12EE" w:rsidRDefault="00CB1664" w:rsidP="003B52F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CB1664" w:rsidRPr="009E12EE" w14:paraId="2D6AE866" w14:textId="77777777" w:rsidTr="007F4657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499327CE" w14:textId="77777777" w:rsidR="00CB1664" w:rsidRPr="009E12EE" w:rsidRDefault="00CB1664" w:rsidP="003B52F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FD024B" w:rsidRPr="009E12EE" w14:paraId="4B3F17D1" w14:textId="77777777" w:rsidTr="007F4657">
        <w:trPr>
          <w:gridAfter w:val="1"/>
          <w:wAfter w:w="10" w:type="dxa"/>
          <w:trHeight w:val="432"/>
        </w:trPr>
        <w:tc>
          <w:tcPr>
            <w:tcW w:w="10795" w:type="dxa"/>
            <w:tcMar>
              <w:top w:w="72" w:type="dxa"/>
              <w:left w:w="432" w:type="dxa"/>
              <w:bottom w:w="72" w:type="dxa"/>
              <w:right w:w="115" w:type="dxa"/>
            </w:tcMar>
          </w:tcPr>
          <w:p w14:paraId="79624D5E" w14:textId="77777777" w:rsidR="00FD024B" w:rsidRPr="009E12EE" w:rsidRDefault="00FD024B" w:rsidP="003B52F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</w:tbl>
    <w:p w14:paraId="4E8192C1" w14:textId="77777777" w:rsidR="00D66B87" w:rsidRPr="006B15F7" w:rsidRDefault="00D66B87" w:rsidP="00CB1664">
      <w:pPr>
        <w:pStyle w:val="tableseparator"/>
      </w:pPr>
    </w:p>
    <w:tbl>
      <w:tblPr>
        <w:tblStyle w:val="TableGrid"/>
        <w:tblW w:w="10805" w:type="dxa"/>
        <w:tblInd w:w="-5" w:type="dxa"/>
        <w:tblLook w:val="04A0" w:firstRow="1" w:lastRow="0" w:firstColumn="1" w:lastColumn="0" w:noHBand="0" w:noVBand="1"/>
      </w:tblPr>
      <w:tblGrid>
        <w:gridCol w:w="3420"/>
        <w:gridCol w:w="7375"/>
        <w:gridCol w:w="10"/>
      </w:tblGrid>
      <w:tr w:rsidR="00CB1664" w:rsidRPr="009C5228" w14:paraId="66443F45" w14:textId="77777777" w:rsidTr="002C0AF0">
        <w:trPr>
          <w:cantSplit/>
        </w:trPr>
        <w:tc>
          <w:tcPr>
            <w:tcW w:w="10805" w:type="dxa"/>
            <w:gridSpan w:val="3"/>
            <w:shd w:val="clear" w:color="auto" w:fill="D9D9D9" w:themeFill="background1" w:themeFillShade="D9"/>
          </w:tcPr>
          <w:p w14:paraId="26F21BDD" w14:textId="77777777" w:rsidR="005342D6" w:rsidRDefault="0061561F" w:rsidP="005342D6">
            <w:pPr>
              <w:keepNext/>
              <w:keepLines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lastRenderedPageBreak/>
              <w:t>6</w:t>
            </w:r>
            <w:r w:rsidR="00CB1664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  <w:r w:rsidR="00CB1664" w:rsidRPr="00F20EF5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CB1664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060CC2" w:rsidRPr="00C92A5E">
              <w:rPr>
                <w:rFonts w:asciiTheme="minorHAnsi" w:hAnsiTheme="minorHAnsi" w:cs="Arial"/>
                <w:b/>
                <w:sz w:val="20"/>
                <w:szCs w:val="20"/>
              </w:rPr>
              <w:t xml:space="preserve">Current list of </w:t>
            </w:r>
            <w:r w:rsidR="00E44782">
              <w:rPr>
                <w:rFonts w:asciiTheme="minorHAnsi" w:hAnsiTheme="minorHAnsi" w:cs="Arial"/>
                <w:b/>
                <w:sz w:val="20"/>
                <w:szCs w:val="20"/>
              </w:rPr>
              <w:t>others</w:t>
            </w:r>
            <w:r w:rsidR="00060CC2" w:rsidRPr="00C92A5E">
              <w:rPr>
                <w:rFonts w:asciiTheme="minorHAnsi" w:hAnsiTheme="minorHAnsi" w:cs="Arial"/>
                <w:b/>
                <w:sz w:val="20"/>
                <w:szCs w:val="20"/>
              </w:rPr>
              <w:t xml:space="preserve"> associated with your contract</w:t>
            </w:r>
            <w:r w:rsidR="00E44782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E44782" w:rsidRPr="005342D6">
              <w:rPr>
                <w:rFonts w:asciiTheme="minorHAnsi" w:hAnsiTheme="minorHAnsi" w:cs="Arial"/>
                <w:bCs/>
                <w:i/>
                <w:iCs/>
                <w:sz w:val="16"/>
                <w:szCs w:val="16"/>
              </w:rPr>
              <w:t>(do not list the PI)</w:t>
            </w:r>
            <w:r w:rsidR="00060CC2" w:rsidRPr="00C92A5E">
              <w:rPr>
                <w:rFonts w:asciiTheme="minorHAnsi" w:hAnsiTheme="minorHAnsi" w:cs="Arial"/>
                <w:b/>
                <w:sz w:val="20"/>
                <w:szCs w:val="20"/>
              </w:rPr>
              <w:t>:</w:t>
            </w:r>
          </w:p>
          <w:p w14:paraId="5BE7CA2E" w14:textId="5A26E606" w:rsidR="00CB1664" w:rsidRPr="00F20EF5" w:rsidRDefault="00060CC2" w:rsidP="007A2C91">
            <w:pPr>
              <w:keepNext/>
              <w:keepLines/>
              <w:tabs>
                <w:tab w:val="left" w:pos="1690"/>
              </w:tabs>
              <w:ind w:left="432"/>
              <w:rPr>
                <w:rFonts w:asciiTheme="minorHAnsi" w:hAnsiTheme="minorHAnsi" w:cs="Arial"/>
                <w:b/>
                <w:smallCaps/>
                <w:sz w:val="20"/>
                <w:szCs w:val="20"/>
              </w:rPr>
            </w:pPr>
            <w:r w:rsidRPr="007A2C91">
              <w:rPr>
                <w:rFonts w:asciiTheme="minorHAnsi" w:hAnsiTheme="minorHAnsi" w:cs="Arial"/>
                <w:caps/>
                <w:sz w:val="16"/>
                <w:szCs w:val="16"/>
              </w:rPr>
              <w:t>researchers</w:t>
            </w:r>
            <w:r w:rsidR="00684707"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tab/>
            </w:r>
            <w:r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t xml:space="preserve">(those </w:t>
            </w:r>
            <w:r w:rsidR="00684707"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t xml:space="preserve">users </w:t>
            </w:r>
            <w:r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t>who are authorized to access the Add Health Data Files)</w:t>
            </w:r>
            <w:r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br/>
            </w:r>
            <w:r w:rsidRPr="007A2C91">
              <w:rPr>
                <w:rFonts w:asciiTheme="minorHAnsi" w:hAnsiTheme="minorHAnsi" w:cs="Arial"/>
                <w:caps/>
                <w:sz w:val="16"/>
                <w:szCs w:val="16"/>
              </w:rPr>
              <w:t>collaborators</w:t>
            </w:r>
            <w:r w:rsidR="00684707"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tab/>
            </w:r>
            <w:r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t xml:space="preserve">(those </w:t>
            </w:r>
            <w:r w:rsidR="00684707"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t xml:space="preserve">users </w:t>
            </w:r>
            <w:r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t>who consult or mentor but who do not a</w:t>
            </w:r>
            <w:r w:rsidR="00684707"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t>ccess the Add Health Data Files)</w:t>
            </w:r>
            <w:r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t xml:space="preserve"> </w:t>
            </w:r>
            <w:r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br/>
            </w:r>
            <w:r w:rsidRPr="007A2C91">
              <w:rPr>
                <w:rFonts w:asciiTheme="minorHAnsi" w:hAnsiTheme="minorHAnsi" w:cs="Arial"/>
                <w:caps/>
                <w:sz w:val="16"/>
                <w:szCs w:val="16"/>
              </w:rPr>
              <w:t>admi</w:t>
            </w:r>
            <w:r w:rsidR="005342D6" w:rsidRPr="007A2C91">
              <w:rPr>
                <w:rFonts w:asciiTheme="minorHAnsi" w:hAnsiTheme="minorHAnsi" w:cs="Arial"/>
                <w:caps/>
                <w:sz w:val="16"/>
                <w:szCs w:val="16"/>
              </w:rPr>
              <w:t>n</w:t>
            </w:r>
            <w:r w:rsidR="005342D6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</w:t>
            </w:r>
            <w:r w:rsidR="005342D6" w:rsidRPr="007A2C91">
              <w:rPr>
                <w:rFonts w:asciiTheme="minorHAnsi" w:hAnsiTheme="minorHAnsi" w:cs="Arial"/>
                <w:caps/>
                <w:sz w:val="16"/>
                <w:szCs w:val="16"/>
              </w:rPr>
              <w:t>support</w:t>
            </w:r>
            <w:r w:rsidR="005342D6" w:rsidRP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br/>
            </w:r>
            <w:r w:rsidR="005342D6" w:rsidRPr="007A2C91">
              <w:rPr>
                <w:rFonts w:asciiTheme="minorHAnsi" w:hAnsiTheme="minorHAnsi" w:cs="Arial"/>
                <w:caps/>
                <w:sz w:val="16"/>
                <w:szCs w:val="16"/>
              </w:rPr>
              <w:t>it</w:t>
            </w:r>
            <w:r w:rsidR="005342D6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</w:t>
            </w:r>
            <w:r w:rsidRPr="007A2C91">
              <w:rPr>
                <w:rFonts w:asciiTheme="minorHAnsi" w:hAnsiTheme="minorHAnsi" w:cs="Arial"/>
                <w:caps/>
                <w:sz w:val="16"/>
                <w:szCs w:val="16"/>
              </w:rPr>
              <w:t>staff</w:t>
            </w:r>
            <w:r w:rsidR="005342D6">
              <w:rPr>
                <w:rFonts w:asciiTheme="minorHAnsi" w:hAnsiTheme="minorHAnsi" w:cs="Arial"/>
                <w:i/>
                <w:iCs/>
                <w:sz w:val="16"/>
                <w:szCs w:val="16"/>
              </w:rPr>
              <w:br/>
            </w:r>
            <w:r w:rsidRPr="007A2C91">
              <w:rPr>
                <w:rFonts w:asciiTheme="minorHAnsi" w:hAnsiTheme="minorHAnsi" w:cs="Arial"/>
                <w:caps/>
                <w:sz w:val="16"/>
                <w:szCs w:val="16"/>
              </w:rPr>
              <w:t>officemates</w:t>
            </w:r>
          </w:p>
        </w:tc>
      </w:tr>
      <w:tr w:rsidR="007812A3" w:rsidRPr="006B15F7" w14:paraId="475F797D" w14:textId="77777777" w:rsidTr="002C0AF0">
        <w:trPr>
          <w:gridAfter w:val="1"/>
          <w:wAfter w:w="10" w:type="dxa"/>
          <w:cantSplit/>
        </w:trPr>
        <w:tc>
          <w:tcPr>
            <w:tcW w:w="3420" w:type="dxa"/>
            <w:shd w:val="clear" w:color="auto" w:fill="D9D9D9" w:themeFill="background1" w:themeFillShade="D9"/>
            <w:tcMar>
              <w:left w:w="432" w:type="dxa"/>
              <w:right w:w="115" w:type="dxa"/>
            </w:tcMar>
          </w:tcPr>
          <w:p w14:paraId="633C1DDE" w14:textId="77777777" w:rsidR="007812A3" w:rsidRPr="006B15F7" w:rsidRDefault="007812A3" w:rsidP="0098477C">
            <w:pPr>
              <w:keepNext/>
              <w:keepLines/>
              <w:rPr>
                <w:rFonts w:asciiTheme="minorHAnsi" w:hAnsiTheme="minorHAnsi" w:cs="Arial"/>
                <w:smallCaps/>
                <w:sz w:val="20"/>
                <w:szCs w:val="20"/>
              </w:rPr>
            </w:pPr>
            <w:r w:rsidRPr="006B15F7">
              <w:rPr>
                <w:rFonts w:asciiTheme="minorHAnsi" w:hAnsiTheme="minorHAnsi" w:cs="Arial"/>
                <w:smallCaps/>
                <w:sz w:val="20"/>
                <w:szCs w:val="20"/>
              </w:rPr>
              <w:t>name of user</w:t>
            </w:r>
          </w:p>
        </w:tc>
        <w:tc>
          <w:tcPr>
            <w:tcW w:w="7375" w:type="dxa"/>
            <w:shd w:val="clear" w:color="auto" w:fill="D9D9D9" w:themeFill="background1" w:themeFillShade="D9"/>
          </w:tcPr>
          <w:p w14:paraId="1452CBC1" w14:textId="393F9984" w:rsidR="007812A3" w:rsidRPr="006B15F7" w:rsidRDefault="007812A3" w:rsidP="0098477C">
            <w:pPr>
              <w:keepNext/>
              <w:keepLines/>
              <w:rPr>
                <w:rFonts w:asciiTheme="minorHAnsi" w:hAnsiTheme="minorHAnsi" w:cs="Arial"/>
                <w:smallCaps/>
                <w:sz w:val="20"/>
                <w:szCs w:val="20"/>
              </w:rPr>
            </w:pPr>
            <w:r w:rsidRPr="006B15F7">
              <w:rPr>
                <w:rFonts w:asciiTheme="minorHAnsi" w:hAnsiTheme="minorHAnsi" w:cs="Arial"/>
                <w:smallCaps/>
                <w:sz w:val="20"/>
                <w:szCs w:val="20"/>
              </w:rPr>
              <w:t>role</w:t>
            </w:r>
          </w:p>
        </w:tc>
      </w:tr>
      <w:tr w:rsidR="007812A3" w:rsidRPr="009E12EE" w14:paraId="67698557" w14:textId="77777777" w:rsidTr="002C0AF0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34C48A1A" w14:textId="77777777" w:rsidR="007812A3" w:rsidRPr="009E12EE" w:rsidRDefault="007812A3" w:rsidP="002B7A1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72F2CB2D" w14:textId="1F4D63DA" w:rsidR="007812A3" w:rsidRPr="009E12EE" w:rsidRDefault="003D01F9" w:rsidP="002B7A1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678006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C83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161700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C83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064838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961306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75016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2C0AF0" w:rsidRPr="009E12EE" w14:paraId="21D0D656" w14:textId="77777777" w:rsidTr="002C0AF0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562D4E85" w14:textId="77777777" w:rsidR="002C0AF0" w:rsidRPr="009E12EE" w:rsidRDefault="002C0AF0" w:rsidP="002C0A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232A1E15" w14:textId="5F1F4B92" w:rsidR="002C0AF0" w:rsidRPr="009E12EE" w:rsidRDefault="003D01F9" w:rsidP="002C0A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656372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808981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01422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369564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082677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2C0AF0" w:rsidRPr="009E12EE" w14:paraId="5A382DFC" w14:textId="77777777" w:rsidTr="002C0AF0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63BB5863" w14:textId="77777777" w:rsidR="002C0AF0" w:rsidRPr="009E12EE" w:rsidRDefault="002C0AF0" w:rsidP="002C0A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253AC22E" w14:textId="57391043" w:rsidR="002C0AF0" w:rsidRPr="009E12EE" w:rsidRDefault="003D01F9" w:rsidP="002C0A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040279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908908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48565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305233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745864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2C0AF0" w:rsidRPr="009E12EE" w14:paraId="6CA351C3" w14:textId="77777777" w:rsidTr="002C0AF0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3848FD21" w14:textId="77777777" w:rsidR="002C0AF0" w:rsidRPr="009E12EE" w:rsidRDefault="002C0AF0" w:rsidP="002C0A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6323B9FF" w14:textId="3D3F10DA" w:rsidR="002C0AF0" w:rsidRPr="009E12EE" w:rsidRDefault="003D01F9" w:rsidP="002C0A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86100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647900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84035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78843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90837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2C0AF0" w:rsidRPr="009E12EE" w14:paraId="1C1C07FB" w14:textId="77777777" w:rsidTr="002C0AF0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508495C8" w14:textId="77777777" w:rsidR="002C0AF0" w:rsidRPr="009E12EE" w:rsidRDefault="002C0AF0" w:rsidP="002C0A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097301E3" w14:textId="3493A3C9" w:rsidR="002C0AF0" w:rsidRPr="009E12EE" w:rsidRDefault="003D01F9" w:rsidP="002C0A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040088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6623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48567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79776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342295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2C0AF0" w:rsidRPr="009E12EE" w14:paraId="106F6C3F" w14:textId="77777777" w:rsidTr="00D51C83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10F0FD65" w14:textId="77777777" w:rsidR="002C0AF0" w:rsidRPr="009E12EE" w:rsidRDefault="002C0AF0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0835BBB9" w14:textId="77777777" w:rsidR="002C0AF0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97551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202118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628742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988480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397027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2C0AF0" w:rsidRPr="009E12EE" w14:paraId="4618FAD4" w14:textId="77777777" w:rsidTr="00D51C83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1D985DAB" w14:textId="77777777" w:rsidR="002C0AF0" w:rsidRPr="009E12EE" w:rsidRDefault="002C0AF0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794E261C" w14:textId="77777777" w:rsidR="002C0AF0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479768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452139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204024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454989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231128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2C0AF0" w:rsidRPr="009E12EE" w14:paraId="064C785D" w14:textId="77777777" w:rsidTr="00D51C83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475B7E31" w14:textId="77777777" w:rsidR="002C0AF0" w:rsidRPr="009E12EE" w:rsidRDefault="002C0AF0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1C04FC37" w14:textId="77777777" w:rsidR="002C0AF0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733287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868835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45969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58519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97027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2C0AF0" w:rsidRPr="009E12EE" w14:paraId="3AD8C919" w14:textId="77777777" w:rsidTr="00D51C83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3EB24BF8" w14:textId="77777777" w:rsidR="002C0AF0" w:rsidRPr="009E12EE" w:rsidRDefault="002C0AF0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59194E2C" w14:textId="77777777" w:rsidR="002C0AF0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218279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72943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676930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5566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847744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48A52E41" w14:textId="77777777" w:rsidTr="0021568C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41FA3448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36B4942C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01338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549570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95807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01289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7310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47417C3E" w14:textId="77777777" w:rsidTr="0021568C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03EC5E64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1DEDCF96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55303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510072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4103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799483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05785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65F60D3D" w14:textId="77777777" w:rsidTr="0021568C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7A392E18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7EAA4A6C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94987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840766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6386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849327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814915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667FF152" w14:textId="77777777" w:rsidTr="0021568C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2B66CEAE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2213A3CF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274836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83779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451239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609088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127455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3A11F671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5559CEAC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715A8E4C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454933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869183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542254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236515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072160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72445751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5E281834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433563D9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50759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567306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8178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22987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77435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69C42C6B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42D6B650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421CE684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94445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3919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68634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928031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43125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003FA972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25E8F63D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753B552E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29703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893239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090009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021206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742213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0B1FEA41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36482CB1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09E757CC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795102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928571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982524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750478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2043172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425838B0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626A7B7B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2A0FFC8B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812799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577327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162123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175615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371232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63CCAAD1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4D8389C2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4A48BECD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510369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791679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9522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94506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03456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9345A8" w:rsidRPr="009E12EE" w14:paraId="18BC1740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3DC206CB" w14:textId="77777777" w:rsidR="009345A8" w:rsidRPr="009E12EE" w:rsidRDefault="009345A8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578B5EAE" w14:textId="77777777" w:rsidR="009345A8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853885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403753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184038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30621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48158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5A8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9345A8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2C0AF0" w:rsidRPr="009E12EE" w14:paraId="27804E2C" w14:textId="77777777" w:rsidTr="00D51C83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29A79921" w14:textId="77777777" w:rsidR="002C0AF0" w:rsidRPr="009E12EE" w:rsidRDefault="002C0AF0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</w:tcPr>
          <w:p w14:paraId="1DAA40AF" w14:textId="77777777" w:rsidR="002C0AF0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776563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92352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898597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601365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669828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AF0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2C0AF0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</w:tbl>
    <w:p w14:paraId="7A6AE998" w14:textId="77777777" w:rsidR="005772DC" w:rsidRDefault="005772DC" w:rsidP="005772DC">
      <w:pPr>
        <w:pStyle w:val="tableseparator"/>
      </w:pPr>
    </w:p>
    <w:tbl>
      <w:tblPr>
        <w:tblStyle w:val="TableGrid"/>
        <w:tblW w:w="10805" w:type="dxa"/>
        <w:tblInd w:w="-5" w:type="dxa"/>
        <w:tblLook w:val="04A0" w:firstRow="1" w:lastRow="0" w:firstColumn="1" w:lastColumn="0" w:noHBand="0" w:noVBand="1"/>
      </w:tblPr>
      <w:tblGrid>
        <w:gridCol w:w="3420"/>
        <w:gridCol w:w="1800"/>
        <w:gridCol w:w="5575"/>
        <w:gridCol w:w="10"/>
      </w:tblGrid>
      <w:tr w:rsidR="005772DC" w:rsidRPr="005772DC" w14:paraId="2726B93B" w14:textId="77777777" w:rsidTr="0098477C">
        <w:trPr>
          <w:cantSplit/>
        </w:trPr>
        <w:tc>
          <w:tcPr>
            <w:tcW w:w="10805" w:type="dxa"/>
            <w:gridSpan w:val="4"/>
            <w:shd w:val="clear" w:color="auto" w:fill="D9D9D9" w:themeFill="background1" w:themeFillShade="D9"/>
          </w:tcPr>
          <w:p w14:paraId="72905C02" w14:textId="77777777" w:rsidR="005772DC" w:rsidRPr="00AD5409" w:rsidRDefault="005772DC" w:rsidP="00FD024B">
            <w:pPr>
              <w:keepNext/>
              <w:keepLines/>
              <w:rPr>
                <w:rFonts w:asciiTheme="minorHAnsi" w:hAnsiTheme="minorHAnsi" w:cs="Arial"/>
                <w:b/>
                <w:i/>
                <w:smallCaps/>
                <w:sz w:val="20"/>
                <w:szCs w:val="20"/>
              </w:rPr>
            </w:pPr>
            <w:r w:rsidRPr="005772DC">
              <w:rPr>
                <w:rFonts w:asciiTheme="minorHAnsi" w:hAnsiTheme="minorHAnsi" w:cs="Arial"/>
                <w:b/>
                <w:sz w:val="20"/>
                <w:szCs w:val="20"/>
              </w:rPr>
              <w:t xml:space="preserve">7.  </w:t>
            </w:r>
            <w:r w:rsidR="00AD5409">
              <w:rPr>
                <w:rFonts w:asciiTheme="minorHAnsi" w:hAnsiTheme="minorHAnsi" w:cs="Arial"/>
                <w:b/>
                <w:sz w:val="20"/>
                <w:szCs w:val="20"/>
              </w:rPr>
              <w:t>List</w:t>
            </w:r>
            <w:r w:rsidRPr="005772DC">
              <w:rPr>
                <w:rFonts w:asciiTheme="minorHAnsi" w:hAnsiTheme="minorHAnsi" w:cs="Arial"/>
                <w:b/>
                <w:sz w:val="20"/>
                <w:szCs w:val="20"/>
              </w:rPr>
              <w:t xml:space="preserve"> of those no longer associated with your contract</w:t>
            </w:r>
            <w:r w:rsidR="00AD5409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AD5409" w:rsidRPr="006802CD">
              <w:rPr>
                <w:rFonts w:asciiTheme="minorHAnsi" w:hAnsiTheme="minorHAnsi" w:cs="Arial"/>
                <w:b/>
                <w:i/>
                <w:sz w:val="18"/>
                <w:szCs w:val="18"/>
              </w:rPr>
              <w:t>(since your last report)</w:t>
            </w:r>
          </w:p>
        </w:tc>
      </w:tr>
      <w:tr w:rsidR="005772DC" w:rsidRPr="006B15F7" w14:paraId="6A0A72F3" w14:textId="77777777" w:rsidTr="00AD5409">
        <w:trPr>
          <w:gridAfter w:val="1"/>
          <w:wAfter w:w="10" w:type="dxa"/>
          <w:cantSplit/>
        </w:trPr>
        <w:tc>
          <w:tcPr>
            <w:tcW w:w="5220" w:type="dxa"/>
            <w:gridSpan w:val="2"/>
            <w:shd w:val="clear" w:color="auto" w:fill="D9D9D9" w:themeFill="background1" w:themeFillShade="D9"/>
            <w:tcMar>
              <w:left w:w="432" w:type="dxa"/>
              <w:right w:w="115" w:type="dxa"/>
            </w:tcMar>
          </w:tcPr>
          <w:p w14:paraId="139CD3B2" w14:textId="77777777" w:rsidR="005772DC" w:rsidRPr="006B15F7" w:rsidRDefault="005772DC" w:rsidP="0098477C">
            <w:pPr>
              <w:keepNext/>
              <w:keepLines/>
              <w:rPr>
                <w:rFonts w:asciiTheme="minorHAnsi" w:hAnsiTheme="minorHAnsi" w:cs="Arial"/>
                <w:smallCaps/>
                <w:sz w:val="20"/>
                <w:szCs w:val="20"/>
              </w:rPr>
            </w:pPr>
            <w:r w:rsidRPr="006B15F7">
              <w:rPr>
                <w:rFonts w:asciiTheme="minorHAnsi" w:hAnsiTheme="minorHAnsi" w:cs="Arial"/>
                <w:smallCaps/>
                <w:sz w:val="20"/>
                <w:szCs w:val="20"/>
              </w:rPr>
              <w:t>name of user</w:t>
            </w:r>
          </w:p>
        </w:tc>
        <w:tc>
          <w:tcPr>
            <w:tcW w:w="5575" w:type="dxa"/>
            <w:shd w:val="clear" w:color="auto" w:fill="D9D9D9" w:themeFill="background1" w:themeFillShade="D9"/>
          </w:tcPr>
          <w:p w14:paraId="0271FD2E" w14:textId="77777777" w:rsidR="005772DC" w:rsidRPr="006B15F7" w:rsidRDefault="00374922" w:rsidP="0098477C">
            <w:pPr>
              <w:keepNext/>
              <w:keepLines/>
              <w:rPr>
                <w:rFonts w:asciiTheme="minorHAnsi" w:hAnsiTheme="minorHAnsi" w:cs="Arial"/>
                <w:smallCaps/>
                <w:sz w:val="20"/>
                <w:szCs w:val="20"/>
              </w:rPr>
            </w:pPr>
            <w:r w:rsidRPr="006B15F7">
              <w:rPr>
                <w:rFonts w:asciiTheme="minorHAnsi" w:hAnsiTheme="minorHAnsi" w:cs="Arial"/>
                <w:smallCaps/>
                <w:sz w:val="20"/>
                <w:szCs w:val="20"/>
              </w:rPr>
              <w:t xml:space="preserve">role </w:t>
            </w:r>
            <w:r>
              <w:rPr>
                <w:rFonts w:asciiTheme="minorHAnsi" w:hAnsiTheme="minorHAnsi" w:cs="Arial"/>
                <w:smallCaps/>
                <w:sz w:val="20"/>
                <w:szCs w:val="20"/>
              </w:rPr>
              <w:t xml:space="preserve">  </w:t>
            </w:r>
            <w:r w:rsidRPr="006B15F7">
              <w:rPr>
                <w:rFonts w:asciiTheme="minorHAnsi" w:hAnsiTheme="minorHAnsi" w:cs="Arial"/>
                <w:smallCaps/>
                <w:sz w:val="20"/>
                <w:szCs w:val="20"/>
              </w:rPr>
              <w:t>(</w:t>
            </w:r>
            <w:r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....</w:t>
            </w:r>
            <w:r>
              <w:rPr>
                <w:rFonts w:asciiTheme="minorHAnsi" w:hAnsiTheme="minorHAnsi" w:cs="Arial"/>
                <w:smallCaps/>
                <w:sz w:val="16"/>
                <w:szCs w:val="16"/>
              </w:rPr>
              <w:t>...</w:t>
            </w:r>
            <w:r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....</w:t>
            </w:r>
            <w:r>
              <w:rPr>
                <w:rFonts w:asciiTheme="minorHAnsi" w:hAnsiTheme="minorHAnsi" w:cs="Arial"/>
                <w:smallCaps/>
                <w:sz w:val="16"/>
                <w:szCs w:val="16"/>
              </w:rPr>
              <w:t>...admin support.......it staff.......</w:t>
            </w:r>
            <w:r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  <w:r w:rsidRPr="006B15F7">
              <w:rPr>
                <w:rFonts w:asciiTheme="minorHAnsi" w:hAnsiTheme="minorHAnsi" w:cs="Arial"/>
                <w:smallCaps/>
                <w:sz w:val="20"/>
                <w:szCs w:val="20"/>
              </w:rPr>
              <w:t>)</w:t>
            </w:r>
          </w:p>
        </w:tc>
      </w:tr>
      <w:tr w:rsidR="00F94C3D" w:rsidRPr="009E12EE" w14:paraId="1612098C" w14:textId="77777777" w:rsidTr="0021568C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06BE0C8F" w14:textId="77777777" w:rsidR="00F94C3D" w:rsidRPr="009E12EE" w:rsidRDefault="00F94C3D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  <w:gridSpan w:val="2"/>
          </w:tcPr>
          <w:p w14:paraId="43F48152" w14:textId="77777777" w:rsidR="00F94C3D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103090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581117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289736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19595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07370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F94C3D" w:rsidRPr="009E12EE" w14:paraId="6E314EDF" w14:textId="77777777" w:rsidTr="0021568C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4D0502C5" w14:textId="77777777" w:rsidR="00F94C3D" w:rsidRPr="009E12EE" w:rsidRDefault="00F94C3D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  <w:gridSpan w:val="2"/>
          </w:tcPr>
          <w:p w14:paraId="54482146" w14:textId="77777777" w:rsidR="00F94C3D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32979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449083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910272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765760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07519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F94C3D" w:rsidRPr="009E12EE" w14:paraId="4A67FA2A" w14:textId="77777777" w:rsidTr="0021568C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74ABB60C" w14:textId="77777777" w:rsidR="00F94C3D" w:rsidRPr="009E12EE" w:rsidRDefault="00F94C3D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  <w:gridSpan w:val="2"/>
          </w:tcPr>
          <w:p w14:paraId="7A73E012" w14:textId="77777777" w:rsidR="00F94C3D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9019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07396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18813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40673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683289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F94C3D" w:rsidRPr="009E12EE" w14:paraId="27F3B0B2" w14:textId="77777777" w:rsidTr="0021568C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11F4FF31" w14:textId="77777777" w:rsidR="00F94C3D" w:rsidRPr="009E12EE" w:rsidRDefault="00F94C3D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  <w:gridSpan w:val="2"/>
          </w:tcPr>
          <w:p w14:paraId="7EEEBDC8" w14:textId="77777777" w:rsidR="00F94C3D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25050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593545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2013718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9489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311399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F94C3D" w:rsidRPr="009E12EE" w14:paraId="2803B6F0" w14:textId="77777777" w:rsidTr="0021568C">
        <w:trPr>
          <w:gridAfter w:val="1"/>
          <w:wAfter w:w="10" w:type="dxa"/>
          <w:cantSplit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4ACE6D10" w14:textId="77777777" w:rsidR="00F94C3D" w:rsidRPr="009E12EE" w:rsidRDefault="00F94C3D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  <w:gridSpan w:val="2"/>
          </w:tcPr>
          <w:p w14:paraId="6C3AD4D4" w14:textId="77777777" w:rsidR="00F94C3D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2052344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11667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94507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355273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43824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F94C3D" w:rsidRPr="009E12EE" w14:paraId="5625E21C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318DDAA6" w14:textId="77777777" w:rsidR="00F94C3D" w:rsidRPr="009E12EE" w:rsidRDefault="00F94C3D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  <w:gridSpan w:val="2"/>
          </w:tcPr>
          <w:p w14:paraId="2A09D465" w14:textId="77777777" w:rsidR="00F94C3D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89747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55867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223756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32783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926720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F94C3D" w:rsidRPr="009E12EE" w14:paraId="4A664BEF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06602797" w14:textId="77777777" w:rsidR="00F94C3D" w:rsidRPr="009E12EE" w:rsidRDefault="00F94C3D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  <w:gridSpan w:val="2"/>
          </w:tcPr>
          <w:p w14:paraId="31DB700C" w14:textId="77777777" w:rsidR="00F94C3D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136373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924155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817615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728422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48593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F94C3D" w:rsidRPr="009E12EE" w14:paraId="69B6D6D1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517BE5EB" w14:textId="77777777" w:rsidR="00F94C3D" w:rsidRPr="009E12EE" w:rsidRDefault="00F94C3D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  <w:gridSpan w:val="2"/>
          </w:tcPr>
          <w:p w14:paraId="193036E6" w14:textId="77777777" w:rsidR="00F94C3D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42141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2123366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68443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670142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407898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F94C3D" w:rsidRPr="009E12EE" w14:paraId="243F0E11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265BF1C9" w14:textId="77777777" w:rsidR="00F94C3D" w:rsidRPr="009E12EE" w:rsidRDefault="00F94C3D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  <w:gridSpan w:val="2"/>
          </w:tcPr>
          <w:p w14:paraId="3057680A" w14:textId="77777777" w:rsidR="00F94C3D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451554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230734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039242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602145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733045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  <w:tr w:rsidR="00F94C3D" w:rsidRPr="009E12EE" w14:paraId="4A154672" w14:textId="77777777" w:rsidTr="0021568C">
        <w:trPr>
          <w:gridAfter w:val="1"/>
          <w:wAfter w:w="10" w:type="dxa"/>
        </w:trPr>
        <w:tc>
          <w:tcPr>
            <w:tcW w:w="3420" w:type="dxa"/>
            <w:tcMar>
              <w:left w:w="432" w:type="dxa"/>
              <w:right w:w="115" w:type="dxa"/>
            </w:tcMar>
          </w:tcPr>
          <w:p w14:paraId="220B7220" w14:textId="77777777" w:rsidR="00F94C3D" w:rsidRPr="009E12EE" w:rsidRDefault="00F94C3D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  <w:tc>
          <w:tcPr>
            <w:tcW w:w="7375" w:type="dxa"/>
            <w:gridSpan w:val="2"/>
          </w:tcPr>
          <w:p w14:paraId="2C260833" w14:textId="77777777" w:rsidR="00F94C3D" w:rsidRPr="009E12EE" w:rsidRDefault="003D01F9" w:rsidP="0021568C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51044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researche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646786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collaborator</w:t>
            </w:r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1745528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admin support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76658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>
              <w:rPr>
                <w:rFonts w:asciiTheme="minorHAnsi" w:hAnsiTheme="minorHAnsi" w:cs="Arial"/>
                <w:smallCaps/>
                <w:sz w:val="16"/>
                <w:szCs w:val="16"/>
              </w:rPr>
              <w:t xml:space="preserve">it staff          </w:t>
            </w:r>
            <w:sdt>
              <w:sdtPr>
                <w:rPr>
                  <w:rFonts w:asciiTheme="minorHAnsi" w:hAnsiTheme="minorHAnsi" w:cs="Arial"/>
                  <w:smallCaps/>
                  <w:sz w:val="16"/>
                  <w:szCs w:val="16"/>
                </w:rPr>
                <w:id w:val="-1535566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3D">
                  <w:rPr>
                    <w:rFonts w:ascii="MS Gothic" w:eastAsia="MS Gothic" w:hAnsi="MS Gothic" w:cs="Arial" w:hint="eastAsia"/>
                    <w:smallCaps/>
                    <w:sz w:val="16"/>
                    <w:szCs w:val="16"/>
                  </w:rPr>
                  <w:t>☐</w:t>
                </w:r>
              </w:sdtContent>
            </w:sdt>
            <w:r w:rsidR="00F94C3D" w:rsidRPr="00CB1664">
              <w:rPr>
                <w:rFonts w:asciiTheme="minorHAnsi" w:hAnsiTheme="minorHAnsi" w:cs="Arial"/>
                <w:smallCaps/>
                <w:sz w:val="16"/>
                <w:szCs w:val="16"/>
              </w:rPr>
              <w:t>officemate</w:t>
            </w:r>
          </w:p>
        </w:tc>
      </w:tr>
    </w:tbl>
    <w:p w14:paraId="3C9644E0" w14:textId="77777777" w:rsidR="00980A24" w:rsidRDefault="00980A24" w:rsidP="00D66B87">
      <w:pPr>
        <w:rPr>
          <w:rFonts w:asciiTheme="minorHAnsi" w:hAnsiTheme="minorHAnsi" w:cs="Arial"/>
          <w:sz w:val="20"/>
          <w:szCs w:val="20"/>
        </w:rPr>
      </w:pPr>
    </w:p>
    <w:sectPr w:rsidR="00980A24" w:rsidSect="00FC1CA7">
      <w:type w:val="continuous"/>
      <w:pgSz w:w="12240" w:h="15840" w:code="1"/>
      <w:pgMar w:top="1440" w:right="720" w:bottom="864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246528" w14:textId="77777777" w:rsidR="00946BD4" w:rsidRDefault="00946BD4" w:rsidP="00946BD4">
      <w:r>
        <w:separator/>
      </w:r>
    </w:p>
  </w:endnote>
  <w:endnote w:type="continuationSeparator" w:id="0">
    <w:p w14:paraId="096D529D" w14:textId="77777777" w:rsidR="00946BD4" w:rsidRDefault="00946BD4" w:rsidP="00946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D263B1" w14:textId="77777777" w:rsidR="006E4B93" w:rsidRDefault="0027355C" w:rsidP="00FC1CA7">
    <w:pPr>
      <w:pStyle w:val="Footer"/>
      <w:tabs>
        <w:tab w:val="clear" w:pos="4680"/>
        <w:tab w:val="clear" w:pos="9360"/>
      </w:tabs>
      <w:ind w:right="3024"/>
    </w:pPr>
    <w:r w:rsidRPr="00CB4FF6">
      <w:rPr>
        <w:rFonts w:cs="Arial"/>
        <w:noProof/>
        <w:szCs w:val="22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6FE64B07" wp14:editId="70D92E12">
              <wp:simplePos x="0" y="0"/>
              <wp:positionH relativeFrom="column">
                <wp:posOffset>5577840</wp:posOffset>
              </wp:positionH>
              <wp:positionV relativeFrom="page">
                <wp:posOffset>9692640</wp:posOffset>
              </wp:positionV>
              <wp:extent cx="1344168" cy="219456"/>
              <wp:effectExtent l="0" t="0" r="8890" b="952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4168" cy="219456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317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C9A92E" w14:textId="77777777" w:rsidR="009E65F4" w:rsidRPr="00DA1374" w:rsidRDefault="009E65F4" w:rsidP="009E65F4">
                          <w:pPr>
                            <w:jc w:val="center"/>
                            <w:rPr>
                              <w:rFonts w:asciiTheme="minorHAnsi" w:hAnsiTheme="minorHAnsi"/>
                              <w:i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i/>
                              <w:sz w:val="16"/>
                              <w:szCs w:val="16"/>
                            </w:rPr>
                            <w:t>Form revised 2021-01-05</w:t>
                          </w:r>
                        </w:p>
                        <w:p w14:paraId="3E596949" w14:textId="4A6B41D7" w:rsidR="00CB4FF6" w:rsidRPr="000201B8" w:rsidRDefault="00CB4FF6" w:rsidP="0027355C">
                          <w:pPr>
                            <w:jc w:val="center"/>
                            <w:rPr>
                              <w:rFonts w:asciiTheme="minorHAnsi" w:hAnsiTheme="minorHAnsi"/>
                              <w:i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E64B0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39.2pt;margin-top:763.2pt;width:105.85pt;height:17.3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" stroked="f" strokeweight=".25pt">
              <v:textbox>
                <w:txbxContent>
                  <w:p w14:paraId="0FC9A92E" w14:textId="77777777" w:rsidR="009E65F4" w:rsidRPr="00DA1374" w:rsidRDefault="009E65F4" w:rsidP="009E65F4">
                    <w:pPr>
                      <w:jc w:val="center"/>
                      <w:rPr>
                        <w:rFonts w:asciiTheme="minorHAnsi" w:hAnsiTheme="minorHAnsi"/>
                        <w:i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i/>
                        <w:sz w:val="16"/>
                        <w:szCs w:val="16"/>
                      </w:rPr>
                      <w:t>Form revised 2021-01-05</w:t>
                    </w:r>
                  </w:p>
                  <w:p w14:paraId="3E596949" w14:textId="4A6B41D7" w:rsidR="00CB4FF6" w:rsidRPr="000201B8" w:rsidRDefault="00CB4FF6" w:rsidP="0027355C">
                    <w:pPr>
                      <w:jc w:val="center"/>
                      <w:rPr>
                        <w:rFonts w:asciiTheme="minorHAnsi" w:hAnsiTheme="minorHAnsi"/>
                        <w:i/>
                        <w:sz w:val="16"/>
                        <w:szCs w:val="16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C534F" w14:textId="77777777" w:rsidR="006E34D5" w:rsidRDefault="002E096F" w:rsidP="006E34D5">
    <w:pPr>
      <w:pStyle w:val="Footer"/>
      <w:tabs>
        <w:tab w:val="clear" w:pos="4680"/>
        <w:tab w:val="clear" w:pos="9360"/>
        <w:tab w:val="left" w:pos="2592"/>
      </w:tabs>
    </w:pPr>
    <w:r w:rsidRPr="00DF5688">
      <w:rPr>
        <w:noProof/>
      </w:rPr>
      <mc:AlternateContent>
        <mc:Choice Requires="wps">
          <w:drawing>
            <wp:anchor distT="45720" distB="45720" distL="114300" distR="114300" simplePos="0" relativeHeight="251674624" behindDoc="1" locked="0" layoutInCell="1" allowOverlap="1" wp14:anchorId="044327CD" wp14:editId="1F5A929B">
              <wp:simplePos x="0" y="0"/>
              <wp:positionH relativeFrom="column">
                <wp:posOffset>1043940</wp:posOffset>
              </wp:positionH>
              <wp:positionV relativeFrom="page">
                <wp:posOffset>9265285</wp:posOffset>
              </wp:positionV>
              <wp:extent cx="5092700" cy="1404620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927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87362B" w14:textId="77777777" w:rsidR="006E34D5" w:rsidRDefault="006E34D5" w:rsidP="006E34D5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cstheme="minorHAnsi"/>
                              <w:sz w:val="18"/>
                              <w:szCs w:val="18"/>
                            </w:rPr>
                          </w:pPr>
                          <w:r w:rsidRPr="00D92F7B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Add Health </w:t>
                          </w:r>
                        </w:p>
                        <w:p w14:paraId="4035EDE2" w14:textId="77777777" w:rsidR="006E34D5" w:rsidRPr="00D92F7B" w:rsidRDefault="006E34D5" w:rsidP="006E34D5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cstheme="minorHAnsi"/>
                              <w:sz w:val="18"/>
                              <w:szCs w:val="18"/>
                            </w:rPr>
                          </w:pPr>
                          <w:r w:rsidRPr="00D92F7B">
                            <w:rPr>
                              <w:rFonts w:cs="Arial"/>
                              <w:color w:val="376ABB"/>
                              <w:sz w:val="18"/>
                              <w:szCs w:val="18"/>
                            </w:rPr>
                            <w:t>■</w:t>
                          </w:r>
                          <w:r w:rsidRPr="00D92F7B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addhealth_contracts@unc.edu </w:t>
                          </w:r>
                          <w:r w:rsidRPr="00D92F7B">
                            <w:rPr>
                              <w:rFonts w:cs="Arial"/>
                              <w:color w:val="376ABB"/>
                              <w:sz w:val="18"/>
                              <w:szCs w:val="18"/>
                            </w:rPr>
                            <w:t>■</w:t>
                          </w:r>
                          <w:r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D92F7B">
                            <w:rPr>
                              <w:rFonts w:cstheme="minorHAnsi"/>
                              <w:sz w:val="18"/>
                              <w:szCs w:val="18"/>
                            </w:rPr>
                            <w:t>www.cpc.unc.edu/addhealt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44327C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82.2pt;margin-top:729.55pt;width:401pt;height:110.6pt;z-index:-2516418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" stroked="f">
              <v:textbox style="mso-fit-shape-to-text:t">
                <w:txbxContent>
                  <w:p w14:paraId="4A87362B" w14:textId="77777777" w:rsidR="006E34D5" w:rsidRDefault="006E34D5" w:rsidP="006E34D5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theme="minorHAnsi"/>
                        <w:sz w:val="18"/>
                        <w:szCs w:val="18"/>
                      </w:rPr>
                    </w:pPr>
                    <w:r w:rsidRPr="00D92F7B">
                      <w:rPr>
                        <w:rFonts w:cstheme="minorHAnsi"/>
                        <w:sz w:val="18"/>
                        <w:szCs w:val="18"/>
                      </w:rPr>
                      <w:t xml:space="preserve">Add Health </w:t>
                    </w:r>
                  </w:p>
                  <w:p w14:paraId="4035EDE2" w14:textId="77777777" w:rsidR="006E34D5" w:rsidRPr="00D92F7B" w:rsidRDefault="006E34D5" w:rsidP="006E34D5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theme="minorHAnsi"/>
                        <w:sz w:val="18"/>
                        <w:szCs w:val="18"/>
                      </w:rPr>
                    </w:pPr>
                    <w:r w:rsidRPr="00D92F7B">
                      <w:rPr>
                        <w:rFonts w:cs="Arial"/>
                        <w:color w:val="376ABB"/>
                        <w:sz w:val="18"/>
                        <w:szCs w:val="18"/>
                      </w:rPr>
                      <w:t>■</w:t>
                    </w:r>
                    <w:r w:rsidRPr="00D92F7B">
                      <w:rPr>
                        <w:rFonts w:cstheme="minorHAnsi"/>
                        <w:sz w:val="18"/>
                        <w:szCs w:val="18"/>
                      </w:rPr>
                      <w:t xml:space="preserve"> addhealth_contracts@unc.edu </w:t>
                    </w:r>
                    <w:r w:rsidRPr="00D92F7B">
                      <w:rPr>
                        <w:rFonts w:cs="Arial"/>
                        <w:color w:val="376ABB"/>
                        <w:sz w:val="18"/>
                        <w:szCs w:val="18"/>
                      </w:rPr>
                      <w:t>■</w:t>
                    </w:r>
                    <w:r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r w:rsidRPr="00D92F7B">
                      <w:rPr>
                        <w:rFonts w:cstheme="minorHAnsi"/>
                        <w:sz w:val="18"/>
                        <w:szCs w:val="18"/>
                      </w:rPr>
                      <w:t>www.cpc.unc.edu/addhealth</w: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6E34D5" w:rsidRPr="00DF5688">
      <w:rPr>
        <w:noProof/>
      </w:rPr>
      <w:drawing>
        <wp:anchor distT="0" distB="0" distL="114300" distR="114300" simplePos="0" relativeHeight="251672576" behindDoc="1" locked="0" layoutInCell="1" allowOverlap="1" wp14:anchorId="70B70173" wp14:editId="37BF7B02">
          <wp:simplePos x="0" y="0"/>
          <wp:positionH relativeFrom="column">
            <wp:posOffset>1095</wp:posOffset>
          </wp:positionH>
          <wp:positionV relativeFrom="paragraph">
            <wp:posOffset>-167640</wp:posOffset>
          </wp:positionV>
          <wp:extent cx="1096695" cy="516159"/>
          <wp:effectExtent l="0" t="0" r="825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C_CPCBLU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6695" cy="5161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34D5">
      <w:tab/>
    </w:r>
  </w:p>
  <w:p w14:paraId="6A74DB22" w14:textId="77777777" w:rsidR="006E34D5" w:rsidRDefault="00972316">
    <w:r>
      <w:rPr>
        <w:noProof/>
      </w:rPr>
      <mc:AlternateContent>
        <mc:Choice Requires="wps">
          <w:drawing>
            <wp:anchor distT="45720" distB="45720" distL="114300" distR="114300" simplePos="0" relativeHeight="251676672" behindDoc="0" locked="0" layoutInCell="1" allowOverlap="1" wp14:anchorId="47DEDAA9" wp14:editId="4B77648E">
              <wp:simplePos x="0" y="0"/>
              <wp:positionH relativeFrom="column">
                <wp:posOffset>5577840</wp:posOffset>
              </wp:positionH>
              <wp:positionV relativeFrom="page">
                <wp:posOffset>9692640</wp:posOffset>
              </wp:positionV>
              <wp:extent cx="1271016" cy="210312"/>
              <wp:effectExtent l="0" t="0" r="5715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1016" cy="210312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C96012" w14:textId="5A7A56C5" w:rsidR="006E34D5" w:rsidRPr="00DA1374" w:rsidRDefault="002E096F" w:rsidP="00972316">
                          <w:pPr>
                            <w:jc w:val="center"/>
                            <w:rPr>
                              <w:rFonts w:asciiTheme="minorHAnsi" w:hAnsiTheme="minorHAnsi"/>
                              <w:i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i/>
                              <w:sz w:val="16"/>
                              <w:szCs w:val="16"/>
                            </w:rPr>
                            <w:t xml:space="preserve">Form revised </w:t>
                          </w:r>
                          <w:r w:rsidR="009E65F4">
                            <w:rPr>
                              <w:rFonts w:asciiTheme="minorHAnsi" w:hAnsiTheme="minorHAnsi"/>
                              <w:i/>
                              <w:sz w:val="16"/>
                              <w:szCs w:val="16"/>
                            </w:rPr>
                            <w:t>2021-01-0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7DEDAA9" id="_x0000_s1028" type="#_x0000_t202" style="position:absolute;margin-left:439.2pt;margin-top:763.2pt;width:100.1pt;height:16.5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" stroked="f">
              <v:textbox>
                <w:txbxContent>
                  <w:p w14:paraId="74C96012" w14:textId="5A7A56C5" w:rsidR="006E34D5" w:rsidRPr="00DA1374" w:rsidRDefault="002E096F" w:rsidP="00972316">
                    <w:pPr>
                      <w:jc w:val="center"/>
                      <w:rPr>
                        <w:rFonts w:asciiTheme="minorHAnsi" w:hAnsiTheme="minorHAnsi"/>
                        <w:i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i/>
                        <w:sz w:val="16"/>
                        <w:szCs w:val="16"/>
                      </w:rPr>
                      <w:t xml:space="preserve">Form revised </w:t>
                    </w:r>
                    <w:r w:rsidR="009E65F4">
                      <w:rPr>
                        <w:rFonts w:asciiTheme="minorHAnsi" w:hAnsiTheme="minorHAnsi"/>
                        <w:i/>
                        <w:sz w:val="16"/>
                        <w:szCs w:val="16"/>
                      </w:rPr>
                      <w:t>2021-01-05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DD0F54" w14:textId="77777777" w:rsidR="00946BD4" w:rsidRDefault="00946BD4" w:rsidP="00946BD4">
      <w:r>
        <w:separator/>
      </w:r>
    </w:p>
  </w:footnote>
  <w:footnote w:type="continuationSeparator" w:id="0">
    <w:p w14:paraId="5136F963" w14:textId="77777777" w:rsidR="00946BD4" w:rsidRDefault="00946BD4" w:rsidP="00946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C012F" w14:textId="77777777" w:rsidR="00C432E3" w:rsidRPr="00C432E3" w:rsidRDefault="000701CA" w:rsidP="000701CA">
    <w:pPr>
      <w:jc w:val="center"/>
      <w:rPr>
        <w:rFonts w:asciiTheme="minorHAnsi" w:hAnsiTheme="minorHAnsi" w:cs="Arial"/>
        <w:i/>
        <w:szCs w:val="22"/>
      </w:rPr>
    </w:pPr>
    <w:r>
      <w:rPr>
        <w:rFonts w:asciiTheme="minorHAnsi" w:hAnsiTheme="minorHAnsi" w:cs="Arial"/>
        <w:b/>
        <w:szCs w:val="22"/>
      </w:rPr>
      <w:t xml:space="preserve">Add Health </w:t>
    </w:r>
    <w:r w:rsidR="00C432E3" w:rsidRPr="00DA0C4D">
      <w:rPr>
        <w:rFonts w:asciiTheme="minorHAnsi" w:hAnsiTheme="minorHAnsi" w:cs="Arial"/>
        <w:b/>
        <w:szCs w:val="22"/>
      </w:rPr>
      <w:t>Annual Report</w:t>
    </w:r>
    <w:r w:rsidR="00F835E2">
      <w:rPr>
        <w:rFonts w:asciiTheme="minorHAnsi" w:hAnsiTheme="minorHAnsi" w:cs="Arial"/>
        <w:b/>
        <w:szCs w:val="22"/>
      </w:rPr>
      <w:br/>
    </w:r>
    <w:r w:rsidR="00C432E3" w:rsidRPr="00C432E3">
      <w:rPr>
        <w:rFonts w:asciiTheme="minorHAnsi" w:hAnsiTheme="minorHAnsi" w:cs="Arial"/>
        <w:i/>
        <w:sz w:val="18"/>
        <w:szCs w:val="18"/>
      </w:rPr>
      <w:t>(</w:t>
    </w:r>
    <w:r w:rsidR="00980A24" w:rsidRPr="00C244AB">
      <w:rPr>
        <w:i/>
        <w:sz w:val="18"/>
        <w:szCs w:val="18"/>
      </w:rPr>
      <w:t>P</w:t>
    </w:r>
    <w:r w:rsidR="00980A24" w:rsidRPr="00980A24">
      <w:rPr>
        <w:i/>
        <w:sz w:val="18"/>
        <w:szCs w:val="18"/>
      </w:rPr>
      <w:t xml:space="preserve">age </w:t>
    </w:r>
    <w:r w:rsidR="00980A24" w:rsidRPr="00980A24">
      <w:rPr>
        <w:bCs/>
        <w:i/>
        <w:sz w:val="18"/>
        <w:szCs w:val="18"/>
      </w:rPr>
      <w:fldChar w:fldCharType="begin"/>
    </w:r>
    <w:r w:rsidR="00980A24" w:rsidRPr="00980A24">
      <w:rPr>
        <w:bCs/>
        <w:i/>
        <w:sz w:val="18"/>
        <w:szCs w:val="18"/>
      </w:rPr>
      <w:instrText xml:space="preserve"> PAGE  \* Arabic  \* MERGEFORMAT </w:instrText>
    </w:r>
    <w:r w:rsidR="00980A24" w:rsidRPr="00980A24">
      <w:rPr>
        <w:bCs/>
        <w:i/>
        <w:sz w:val="18"/>
        <w:szCs w:val="18"/>
      </w:rPr>
      <w:fldChar w:fldCharType="separate"/>
    </w:r>
    <w:r w:rsidR="00980A24">
      <w:rPr>
        <w:bCs/>
        <w:i/>
        <w:noProof/>
        <w:sz w:val="18"/>
        <w:szCs w:val="18"/>
      </w:rPr>
      <w:t>2</w:t>
    </w:r>
    <w:r w:rsidR="00980A24" w:rsidRPr="00980A24">
      <w:rPr>
        <w:bCs/>
        <w:i/>
        <w:sz w:val="18"/>
        <w:szCs w:val="18"/>
      </w:rPr>
      <w:fldChar w:fldCharType="end"/>
    </w:r>
    <w:r w:rsidR="00980A24" w:rsidRPr="00980A24">
      <w:rPr>
        <w:i/>
        <w:sz w:val="18"/>
        <w:szCs w:val="18"/>
      </w:rPr>
      <w:t xml:space="preserve"> of </w:t>
    </w:r>
    <w:r w:rsidR="00980A24" w:rsidRPr="00980A24">
      <w:rPr>
        <w:bCs/>
        <w:i/>
        <w:sz w:val="18"/>
        <w:szCs w:val="18"/>
      </w:rPr>
      <w:fldChar w:fldCharType="begin"/>
    </w:r>
    <w:r w:rsidR="00980A24" w:rsidRPr="00980A24">
      <w:rPr>
        <w:bCs/>
        <w:i/>
        <w:sz w:val="18"/>
        <w:szCs w:val="18"/>
      </w:rPr>
      <w:instrText xml:space="preserve"> NUMPAGES  \* Arabic  \* MERGEFORMAT </w:instrText>
    </w:r>
    <w:r w:rsidR="00980A24" w:rsidRPr="00980A24">
      <w:rPr>
        <w:bCs/>
        <w:i/>
        <w:sz w:val="18"/>
        <w:szCs w:val="18"/>
      </w:rPr>
      <w:fldChar w:fldCharType="separate"/>
    </w:r>
    <w:r w:rsidR="00980A24">
      <w:rPr>
        <w:bCs/>
        <w:i/>
        <w:noProof/>
        <w:sz w:val="18"/>
        <w:szCs w:val="18"/>
      </w:rPr>
      <w:t>2</w:t>
    </w:r>
    <w:r w:rsidR="00980A24" w:rsidRPr="00980A24">
      <w:rPr>
        <w:bCs/>
        <w:i/>
        <w:sz w:val="18"/>
        <w:szCs w:val="18"/>
      </w:rPr>
      <w:fldChar w:fldCharType="end"/>
    </w:r>
    <w:r w:rsidR="00C432E3" w:rsidRPr="00C432E3">
      <w:rPr>
        <w:rFonts w:asciiTheme="minorHAnsi" w:hAnsiTheme="minorHAnsi" w:cs="Arial"/>
        <w:i/>
        <w:sz w:val="18"/>
        <w:szCs w:val="18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B9EE3" w14:textId="77777777" w:rsidR="00C432E3" w:rsidRPr="002C38FD" w:rsidRDefault="00C432E3" w:rsidP="00C062B1">
    <w:pPr>
      <w:pBdr>
        <w:bottom w:val="single" w:sz="12" w:space="1" w:color="auto"/>
      </w:pBdr>
      <w:spacing w:before="480"/>
      <w:jc w:val="center"/>
      <w:rPr>
        <w:rFonts w:cs="Arial"/>
        <w:b/>
        <w:bCs/>
      </w:rPr>
    </w:pPr>
    <w:r w:rsidRPr="002C38FD">
      <w:rPr>
        <w:b/>
        <w:noProof/>
      </w:rPr>
      <w:drawing>
        <wp:anchor distT="0" distB="0" distL="114300" distR="114300" simplePos="0" relativeHeight="251670528" behindDoc="1" locked="0" layoutInCell="1" allowOverlap="1" wp14:anchorId="56C96358" wp14:editId="06F51C16">
          <wp:simplePos x="0" y="0"/>
          <wp:positionH relativeFrom="column">
            <wp:posOffset>2162175</wp:posOffset>
          </wp:positionH>
          <wp:positionV relativeFrom="paragraph">
            <wp:posOffset>-271780</wp:posOffset>
          </wp:positionV>
          <wp:extent cx="2288540" cy="469265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H_logo_color_2014_1-16-15 (2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8540" cy="4692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C38FD">
      <w:rPr>
        <w:rFonts w:cs="Arial"/>
        <w:b/>
        <w:bCs/>
      </w:rPr>
      <w:t>The University of North Carolina at Chapel H</w:t>
    </w:r>
    <w:r>
      <w:rPr>
        <w:rFonts w:cs="Arial"/>
        <w:b/>
        <w:bCs/>
      </w:rPr>
      <w:t>ill, Carolina Population Center</w:t>
    </w:r>
    <w:r>
      <w:rPr>
        <w:rFonts w:cs="Arial"/>
        <w:b/>
        <w:bCs/>
      </w:rPr>
      <w:br/>
    </w:r>
    <w:r w:rsidRPr="002C38FD">
      <w:rPr>
        <w:rFonts w:cs="Arial"/>
        <w:b/>
        <w:bCs/>
      </w:rPr>
      <w:t>National Longitudinal Study of Adolescent to Adult Health</w:t>
    </w:r>
  </w:p>
  <w:p w14:paraId="270B304D" w14:textId="77777777" w:rsidR="00C432E3" w:rsidRPr="00DA0C4D" w:rsidRDefault="00390C54" w:rsidP="00390C54">
    <w:pPr>
      <w:spacing w:before="720"/>
      <w:jc w:val="center"/>
      <w:rPr>
        <w:rFonts w:asciiTheme="minorHAnsi" w:hAnsiTheme="minorHAnsi" w:cs="Arial"/>
        <w:b/>
        <w:szCs w:val="22"/>
      </w:rPr>
    </w:pPr>
    <w:r>
      <w:rPr>
        <w:rFonts w:asciiTheme="minorHAnsi" w:hAnsiTheme="minorHAnsi" w:cs="Arial"/>
        <w:b/>
        <w:szCs w:val="22"/>
      </w:rPr>
      <w:t xml:space="preserve">Add Health </w:t>
    </w:r>
    <w:r w:rsidR="00C432E3" w:rsidRPr="00DA0C4D">
      <w:rPr>
        <w:rFonts w:asciiTheme="minorHAnsi" w:hAnsiTheme="minorHAnsi" w:cs="Arial"/>
        <w:b/>
        <w:szCs w:val="22"/>
      </w:rPr>
      <w:t>Annual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E357FF"/>
    <w:multiLevelType w:val="hybridMultilevel"/>
    <w:tmpl w:val="BDF03C84"/>
    <w:lvl w:ilvl="0" w:tplc="0C72D6F2">
      <w:start w:val="1"/>
      <w:numFmt w:val="decimal"/>
      <w:lvlText w:val="%1."/>
      <w:lvlJc w:val="left"/>
      <w:pPr>
        <w:ind w:left="432" w:hanging="432"/>
      </w:pPr>
      <w:rPr>
        <w:rFonts w:cs="Times New Roman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EE093E"/>
    <w:multiLevelType w:val="hybridMultilevel"/>
    <w:tmpl w:val="C4FA5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7UwNzO1NDYwNzBU0lEKTi0uzszPAykwrQUA2e1mpCwAAAA="/>
  </w:docVars>
  <w:rsids>
    <w:rsidRoot w:val="00523FF6"/>
    <w:rsid w:val="00010883"/>
    <w:rsid w:val="000201B8"/>
    <w:rsid w:val="000274E5"/>
    <w:rsid w:val="00031ABE"/>
    <w:rsid w:val="000405F0"/>
    <w:rsid w:val="00040CE9"/>
    <w:rsid w:val="000455F6"/>
    <w:rsid w:val="00060CC2"/>
    <w:rsid w:val="00066C94"/>
    <w:rsid w:val="000701CA"/>
    <w:rsid w:val="00077D1A"/>
    <w:rsid w:val="0009219A"/>
    <w:rsid w:val="00094821"/>
    <w:rsid w:val="000E7671"/>
    <w:rsid w:val="00110A23"/>
    <w:rsid w:val="001344E5"/>
    <w:rsid w:val="001403C5"/>
    <w:rsid w:val="00142292"/>
    <w:rsid w:val="00182616"/>
    <w:rsid w:val="001B0072"/>
    <w:rsid w:val="00204571"/>
    <w:rsid w:val="00206011"/>
    <w:rsid w:val="0027355C"/>
    <w:rsid w:val="00285B90"/>
    <w:rsid w:val="002906DB"/>
    <w:rsid w:val="00291086"/>
    <w:rsid w:val="002C0AF0"/>
    <w:rsid w:val="002C38FD"/>
    <w:rsid w:val="002C738C"/>
    <w:rsid w:val="002E02F2"/>
    <w:rsid w:val="002E096F"/>
    <w:rsid w:val="00303F46"/>
    <w:rsid w:val="00356DBB"/>
    <w:rsid w:val="0035786A"/>
    <w:rsid w:val="00374922"/>
    <w:rsid w:val="00390C54"/>
    <w:rsid w:val="00395037"/>
    <w:rsid w:val="003C7FDA"/>
    <w:rsid w:val="003D01F9"/>
    <w:rsid w:val="00445DDC"/>
    <w:rsid w:val="004D310B"/>
    <w:rsid w:val="004D4EE6"/>
    <w:rsid w:val="00523FF6"/>
    <w:rsid w:val="005342D6"/>
    <w:rsid w:val="005772DC"/>
    <w:rsid w:val="005A3B5C"/>
    <w:rsid w:val="005D21D8"/>
    <w:rsid w:val="005E4A7E"/>
    <w:rsid w:val="00607A8E"/>
    <w:rsid w:val="0061561F"/>
    <w:rsid w:val="00621CCB"/>
    <w:rsid w:val="00664ABC"/>
    <w:rsid w:val="00671D6D"/>
    <w:rsid w:val="006802CD"/>
    <w:rsid w:val="00684308"/>
    <w:rsid w:val="00684707"/>
    <w:rsid w:val="00690321"/>
    <w:rsid w:val="006A3887"/>
    <w:rsid w:val="006B075B"/>
    <w:rsid w:val="006B15F7"/>
    <w:rsid w:val="006C472B"/>
    <w:rsid w:val="006C7476"/>
    <w:rsid w:val="006E34D5"/>
    <w:rsid w:val="006E4B93"/>
    <w:rsid w:val="006E5A8D"/>
    <w:rsid w:val="00705E60"/>
    <w:rsid w:val="00707D3E"/>
    <w:rsid w:val="007812A3"/>
    <w:rsid w:val="007A2C91"/>
    <w:rsid w:val="007F0F1C"/>
    <w:rsid w:val="007F1364"/>
    <w:rsid w:val="007F4657"/>
    <w:rsid w:val="0085151A"/>
    <w:rsid w:val="00867924"/>
    <w:rsid w:val="00890602"/>
    <w:rsid w:val="008D0678"/>
    <w:rsid w:val="008E40DE"/>
    <w:rsid w:val="008F314E"/>
    <w:rsid w:val="009345A8"/>
    <w:rsid w:val="00945711"/>
    <w:rsid w:val="00946BD4"/>
    <w:rsid w:val="0095708E"/>
    <w:rsid w:val="00972316"/>
    <w:rsid w:val="00980A24"/>
    <w:rsid w:val="0098477C"/>
    <w:rsid w:val="0099636B"/>
    <w:rsid w:val="009979CC"/>
    <w:rsid w:val="009B4522"/>
    <w:rsid w:val="009C5228"/>
    <w:rsid w:val="009E12EE"/>
    <w:rsid w:val="009E65F4"/>
    <w:rsid w:val="009F39E6"/>
    <w:rsid w:val="00A11F3C"/>
    <w:rsid w:val="00A3191A"/>
    <w:rsid w:val="00A52770"/>
    <w:rsid w:val="00A60D76"/>
    <w:rsid w:val="00A60D7D"/>
    <w:rsid w:val="00A7018B"/>
    <w:rsid w:val="00A86B1C"/>
    <w:rsid w:val="00AD5409"/>
    <w:rsid w:val="00AE0308"/>
    <w:rsid w:val="00B27332"/>
    <w:rsid w:val="00B350E2"/>
    <w:rsid w:val="00B54F8C"/>
    <w:rsid w:val="00B63637"/>
    <w:rsid w:val="00B81F15"/>
    <w:rsid w:val="00BB19A7"/>
    <w:rsid w:val="00BF03B9"/>
    <w:rsid w:val="00C062B1"/>
    <w:rsid w:val="00C432E3"/>
    <w:rsid w:val="00C76E07"/>
    <w:rsid w:val="00C861A9"/>
    <w:rsid w:val="00C92A5E"/>
    <w:rsid w:val="00CA602C"/>
    <w:rsid w:val="00CB1664"/>
    <w:rsid w:val="00CB4FF6"/>
    <w:rsid w:val="00D410A5"/>
    <w:rsid w:val="00D51C83"/>
    <w:rsid w:val="00D66B87"/>
    <w:rsid w:val="00D71527"/>
    <w:rsid w:val="00D76E4B"/>
    <w:rsid w:val="00D87E6D"/>
    <w:rsid w:val="00DA0C4D"/>
    <w:rsid w:val="00DA1374"/>
    <w:rsid w:val="00DC324A"/>
    <w:rsid w:val="00DF5688"/>
    <w:rsid w:val="00E33A78"/>
    <w:rsid w:val="00E44782"/>
    <w:rsid w:val="00E649A7"/>
    <w:rsid w:val="00E72FAC"/>
    <w:rsid w:val="00E732FB"/>
    <w:rsid w:val="00E81B22"/>
    <w:rsid w:val="00EB6B58"/>
    <w:rsid w:val="00EC72E5"/>
    <w:rsid w:val="00ED312F"/>
    <w:rsid w:val="00F00E52"/>
    <w:rsid w:val="00F20EF5"/>
    <w:rsid w:val="00F327C0"/>
    <w:rsid w:val="00F5026F"/>
    <w:rsid w:val="00F835E2"/>
    <w:rsid w:val="00F86387"/>
    <w:rsid w:val="00F94C3D"/>
    <w:rsid w:val="00FB35C3"/>
    <w:rsid w:val="00FC1CA7"/>
    <w:rsid w:val="00FC1E49"/>
    <w:rsid w:val="00FC4DBA"/>
    <w:rsid w:val="00FD024B"/>
    <w:rsid w:val="00FD0861"/>
    <w:rsid w:val="00FD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5D2647A4"/>
  <w15:chartTrackingRefBased/>
  <w15:docId w15:val="{25D2C2A0-AF72-4599-927E-DBD63BB83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B87"/>
    <w:pPr>
      <w:spacing w:after="0" w:line="240" w:lineRule="auto"/>
    </w:pPr>
    <w:rPr>
      <w:rFonts w:ascii="Arial" w:hAnsi="Arial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-RowNoBreak">
    <w:name w:val="#Table-RowNoBreak"/>
    <w:basedOn w:val="TableNormal"/>
    <w:uiPriority w:val="99"/>
    <w:rsid w:val="00FC1E49"/>
    <w:pPr>
      <w:spacing w:after="0" w:line="240" w:lineRule="auto"/>
    </w:pPr>
    <w:tblPr/>
    <w:trPr>
      <w:cantSplit/>
    </w:trPr>
  </w:style>
  <w:style w:type="table" w:customStyle="1" w:styleId="MyTable">
    <w:name w:val="##MyTable"/>
    <w:basedOn w:val="TableNormal"/>
    <w:uiPriority w:val="99"/>
    <w:rsid w:val="000405F0"/>
    <w:pPr>
      <w:spacing w:after="0" w:line="240" w:lineRule="auto"/>
    </w:pPr>
    <w:tblPr/>
  </w:style>
  <w:style w:type="table" w:customStyle="1" w:styleId="MyTable0">
    <w:name w:val="#MyTable"/>
    <w:basedOn w:val="TableNormal"/>
    <w:uiPriority w:val="99"/>
    <w:rsid w:val="000405F0"/>
    <w:pPr>
      <w:spacing w:after="0" w:line="240" w:lineRule="auto"/>
    </w:pPr>
    <w:tblPr/>
    <w:trPr>
      <w:cantSplit/>
    </w:trPr>
  </w:style>
  <w:style w:type="table" w:styleId="TableGrid">
    <w:name w:val="Table Grid"/>
    <w:basedOn w:val="TableNormal"/>
    <w:uiPriority w:val="39"/>
    <w:rsid w:val="00E732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31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6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6BD4"/>
    <w:rPr>
      <w:rFonts w:ascii="Arial" w:hAnsi="Arial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946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6BD4"/>
    <w:rPr>
      <w:rFonts w:ascii="Arial" w:hAnsi="Arial" w:cs="Times New Roman"/>
      <w:szCs w:val="24"/>
    </w:rPr>
  </w:style>
  <w:style w:type="paragraph" w:customStyle="1" w:styleId="Default">
    <w:name w:val="Default"/>
    <w:rsid w:val="00946BD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4B9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E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E52"/>
    <w:rPr>
      <w:rFonts w:ascii="Segoe UI" w:hAnsi="Segoe UI" w:cs="Segoe UI"/>
      <w:sz w:val="18"/>
      <w:szCs w:val="18"/>
    </w:rPr>
  </w:style>
  <w:style w:type="paragraph" w:customStyle="1" w:styleId="tableseparator">
    <w:name w:val="#table separator"/>
    <w:basedOn w:val="Normal"/>
    <w:qFormat/>
    <w:rsid w:val="0009219A"/>
    <w:pPr>
      <w:spacing w:after="240"/>
    </w:pPr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D775DA-6BA4-4BFC-B66E-630F55326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6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5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ner, Janne Kless</dc:creator>
  <cp:keywords/>
  <dc:description/>
  <cp:lastModifiedBy>Janne Groner</cp:lastModifiedBy>
  <cp:revision>2</cp:revision>
  <cp:lastPrinted>2018-04-16T14:32:00Z</cp:lastPrinted>
  <dcterms:created xsi:type="dcterms:W3CDTF">2021-01-07T15:40:00Z</dcterms:created>
  <dcterms:modified xsi:type="dcterms:W3CDTF">2021-01-07T15:40:00Z</dcterms:modified>
</cp:coreProperties>
</file>